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6DFD9" w14:textId="77777777" w:rsidR="0005007C" w:rsidRPr="00BE1C23" w:rsidRDefault="0005007C" w:rsidP="00B72963">
      <w:pPr>
        <w:spacing w:after="0"/>
        <w:jc w:val="center"/>
        <w:rPr>
          <w:b/>
          <w:sz w:val="28"/>
          <w:szCs w:val="28"/>
        </w:rPr>
      </w:pPr>
      <w:bookmarkStart w:id="0" w:name="_GoBack"/>
      <w:bookmarkEnd w:id="0"/>
      <w:r w:rsidRPr="00BE1C23">
        <w:rPr>
          <w:b/>
          <w:sz w:val="28"/>
          <w:szCs w:val="28"/>
        </w:rPr>
        <w:t xml:space="preserve">VINIT KUMAR </w:t>
      </w:r>
      <w:r w:rsidR="000E254E" w:rsidRPr="00BE1C23">
        <w:rPr>
          <w:b/>
          <w:sz w:val="28"/>
          <w:szCs w:val="28"/>
        </w:rPr>
        <w:t>SINGH:</w:t>
      </w:r>
      <w:r w:rsidR="00B72963" w:rsidRPr="00BE1C23">
        <w:rPr>
          <w:b/>
          <w:sz w:val="28"/>
          <w:szCs w:val="28"/>
        </w:rPr>
        <w:t xml:space="preserve"> </w:t>
      </w:r>
      <w:r w:rsidRPr="00BE1C23">
        <w:rPr>
          <w:b/>
          <w:sz w:val="28"/>
          <w:szCs w:val="28"/>
        </w:rPr>
        <w:t>16PH20036</w:t>
      </w:r>
    </w:p>
    <w:p w14:paraId="66967CDE" w14:textId="7DE010AF" w:rsidR="0005007C" w:rsidRPr="00BE1C23" w:rsidRDefault="0005007C" w:rsidP="0005007C">
      <w:pPr>
        <w:spacing w:after="0"/>
        <w:jc w:val="center"/>
        <w:rPr>
          <w:b/>
          <w:sz w:val="28"/>
          <w:szCs w:val="28"/>
          <w:u w:val="single"/>
        </w:rPr>
      </w:pPr>
      <w:r w:rsidRPr="00BE1C23">
        <w:rPr>
          <w:b/>
          <w:sz w:val="28"/>
          <w:szCs w:val="28"/>
          <w:u w:val="single"/>
        </w:rPr>
        <w:t xml:space="preserve">Assignment – </w:t>
      </w:r>
      <w:r w:rsidR="00256C2A">
        <w:rPr>
          <w:b/>
          <w:sz w:val="28"/>
          <w:szCs w:val="28"/>
          <w:u w:val="single"/>
        </w:rPr>
        <w:t>9</w:t>
      </w:r>
    </w:p>
    <w:p w14:paraId="3641465D" w14:textId="77777777" w:rsidR="0005007C" w:rsidRPr="00BE1C23" w:rsidRDefault="0005007C" w:rsidP="0005007C">
      <w:pPr>
        <w:spacing w:after="0"/>
        <w:jc w:val="center"/>
        <w:rPr>
          <w:b/>
          <w:sz w:val="28"/>
          <w:szCs w:val="28"/>
          <w:u w:val="single"/>
        </w:rPr>
      </w:pPr>
    </w:p>
    <w:p w14:paraId="49BC43C3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  <w:t xml:space="preserve">FMD 1: 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Solve the 1st order ODE y′ + 2y + 3 = 0 with both implicit and</w:t>
      </w:r>
    </w:p>
    <w:p w14:paraId="56807C7C" w14:textId="211485F4" w:rsid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explicit Euler method with I.C. </w:t>
      </w:r>
      <w:proofErr w:type="gramStart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y(</w:t>
      </w:r>
      <w:proofErr w:type="gramEnd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0)=1 and compare with the analytical solution:</w:t>
      </w:r>
    </w:p>
    <w:p w14:paraId="2B63A05B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</w:p>
    <w:p w14:paraId="1F3F8AE6" w14:textId="2A63C7D9" w:rsidR="00256C2A" w:rsidRDefault="00256C2A" w:rsidP="00256C2A">
      <w:pPr>
        <w:spacing w:after="0" w:line="240" w:lineRule="auto"/>
        <w:jc w:val="center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y(t) = 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(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5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/</w:t>
      </w:r>
      <w:proofErr w:type="gramStart"/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2)*</w:t>
      </w:r>
      <w:proofErr w:type="gramEnd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e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xp(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−2t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)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–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3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/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2.</w:t>
      </w:r>
    </w:p>
    <w:p w14:paraId="50F6A493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</w:p>
    <w:p w14:paraId="63C06694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Show that the explicit method becomes unstable for ∆t&gt;0.5 whereas implicit</w:t>
      </w:r>
    </w:p>
    <w:p w14:paraId="326F7FD2" w14:textId="2572FCE0" w:rsidR="00467399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method is unconditionally stable.</w:t>
      </w:r>
    </w:p>
    <w:p w14:paraId="475BD1E6" w14:textId="77777777" w:rsidR="00256C2A" w:rsidRPr="00BE1C23" w:rsidRDefault="00256C2A" w:rsidP="00256C2A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  <w:lang w:eastAsia="en-IN"/>
        </w:rPr>
      </w:pPr>
    </w:p>
    <w:p w14:paraId="4C8C8133" w14:textId="64102DBA" w:rsidR="006E5439" w:rsidRPr="00B261A0" w:rsidRDefault="0074378F" w:rsidP="00F57382">
      <w:pPr>
        <w:rPr>
          <w:b/>
          <w:sz w:val="28"/>
          <w:szCs w:val="28"/>
        </w:rPr>
      </w:pPr>
      <w:r w:rsidRPr="00BE1C23">
        <w:rPr>
          <w:b/>
          <w:sz w:val="28"/>
          <w:szCs w:val="28"/>
        </w:rPr>
        <w:t>ANSWER:</w:t>
      </w:r>
      <w:r w:rsidR="00E826D0" w:rsidRPr="00BE1C23">
        <w:rPr>
          <w:sz w:val="28"/>
          <w:szCs w:val="28"/>
        </w:rPr>
        <w:t xml:space="preserve"> </w:t>
      </w:r>
      <w:r w:rsidR="006E5439" w:rsidRPr="00BE1C23">
        <w:rPr>
          <w:sz w:val="28"/>
          <w:szCs w:val="28"/>
        </w:rPr>
        <w:t xml:space="preserve"> </w:t>
      </w:r>
    </w:p>
    <w:tbl>
      <w:tblPr>
        <w:tblStyle w:val="TableGrid"/>
        <w:tblW w:w="9580" w:type="dxa"/>
        <w:tblInd w:w="-5" w:type="dxa"/>
        <w:tblLook w:val="04A0" w:firstRow="1" w:lastRow="0" w:firstColumn="1" w:lastColumn="0" w:noHBand="0" w:noVBand="1"/>
      </w:tblPr>
      <w:tblGrid>
        <w:gridCol w:w="9580"/>
      </w:tblGrid>
      <w:tr w:rsidR="0045753C" w:rsidRPr="00BE1C23" w14:paraId="0C6DA62B" w14:textId="77777777" w:rsidTr="00F57382">
        <w:trPr>
          <w:trHeight w:val="4415"/>
        </w:trPr>
        <w:tc>
          <w:tcPr>
            <w:tcW w:w="9580" w:type="dxa"/>
          </w:tcPr>
          <w:p w14:paraId="1B4747D1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ear</w:t>
            </w:r>
          </w:p>
          <w:p w14:paraId="189AF079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c</w:t>
            </w:r>
            <w:proofErr w:type="spellEnd"/>
          </w:p>
          <w:p w14:paraId="0B0819BE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h=0.51;</w:t>
            </w:r>
          </w:p>
          <w:p w14:paraId="50D041F3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=6.12/h;</w:t>
            </w:r>
          </w:p>
          <w:p w14:paraId="607EDC65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7DD9F5B7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1=zeros(N,1);</w:t>
            </w:r>
          </w:p>
          <w:p w14:paraId="2DB46451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2=zeros(N,1);</w:t>
            </w:r>
          </w:p>
          <w:p w14:paraId="7C79548F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55ADE9AF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=0:h:h*(N-1);</w:t>
            </w:r>
          </w:p>
          <w:p w14:paraId="0BEAC29B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1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;</w:t>
            </w:r>
          </w:p>
          <w:p w14:paraId="48387A97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2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;</w:t>
            </w:r>
          </w:p>
          <w:p w14:paraId="39C3DB3B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29BE4140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y1(i+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1(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*(1-2*h)-3*h;</w:t>
            </w:r>
          </w:p>
          <w:p w14:paraId="02D9ED6D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y2(i+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y2(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-3*h)/(1+2*h);</w:t>
            </w:r>
          </w:p>
          <w:p w14:paraId="7D761269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35AD3F9B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hold 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on</w:t>
            </w:r>
          </w:p>
          <w:p w14:paraId="526DF8A5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plot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,y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x,y2,x,exp(-2*x)*5/2-3/2)</w:t>
            </w:r>
          </w:p>
          <w:p w14:paraId="5FE8BBE3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x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7E7CED85" w14:textId="77777777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y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19B10366" w14:textId="5D7525A3" w:rsidR="00852D24" w:rsidRDefault="00852D24" w:rsidP="00852D2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egend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</w:t>
            </w:r>
            <w:proofErr w:type="spellStart"/>
            <w:r w:rsidR="00E14F96">
              <w:rPr>
                <w:rFonts w:ascii="Courier New" w:hAnsi="Courier New" w:cs="Courier New"/>
                <w:color w:val="A020F0"/>
                <w:sz w:val="26"/>
                <w:szCs w:val="26"/>
              </w:rPr>
              <w:t>Implicit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</w:t>
            </w:r>
            <w:r w:rsidR="00E14F96">
              <w:rPr>
                <w:rFonts w:ascii="Courier New" w:hAnsi="Courier New" w:cs="Courier New"/>
                <w:color w:val="A020F0"/>
                <w:sz w:val="26"/>
                <w:szCs w:val="26"/>
              </w:rPr>
              <w:t>Explicit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Actual</w:t>
            </w:r>
            <w:proofErr w:type="spell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1273AFFD" w14:textId="77777777" w:rsidR="00256C2A" w:rsidRDefault="00852D2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A020F0"/>
                <w:sz w:val="26"/>
                <w:szCs w:val="26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hold 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off</w:t>
            </w:r>
          </w:p>
          <w:p w14:paraId="03318A80" w14:textId="3FC3E3B6" w:rsidR="00852D24" w:rsidRDefault="00852D2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5903A198" w14:textId="7B5B344F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74F2B0B5" w14:textId="1D721341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3C597610" w14:textId="4F13084C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28322633" w14:textId="26F03D28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6966FE12" w14:textId="2F2DF0E0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107E9047" w14:textId="6271B188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3EB4A205" w14:textId="32B87E12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6AC953B9" w14:textId="489DE295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6C0A4A10" w14:textId="61C84325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5AC4BBAE" w14:textId="4860E8DD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48D23A48" w14:textId="4412A762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1AAC4288" w14:textId="5D810C68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6CC2BF52" w14:textId="0B9E90A1" w:rsidR="00857394" w:rsidRPr="00857394" w:rsidRDefault="00C33E27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857394">
              <w:rPr>
                <w:rFonts w:ascii="Courier New" w:hAnsi="Courier New" w:cs="Courier New"/>
                <w:b/>
                <w:sz w:val="24"/>
                <w:szCs w:val="24"/>
              </w:rPr>
              <w:lastRenderedPageBreak/>
              <w:t>h=0.</w:t>
            </w:r>
            <w:r w:rsidR="00857394">
              <w:rPr>
                <w:rFonts w:ascii="Courier New" w:hAnsi="Courier New" w:cs="Courier New"/>
                <w:b/>
                <w:sz w:val="24"/>
                <w:szCs w:val="24"/>
              </w:rPr>
              <w:t>05</w:t>
            </w:r>
          </w:p>
          <w:p w14:paraId="5F321478" w14:textId="5CA90C64" w:rsidR="00E97105" w:rsidRDefault="00E14F96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5C4D35EA" wp14:editId="75397893">
                  <wp:extent cx="5333559" cy="3998645"/>
                  <wp:effectExtent l="0" t="0" r="635" b="1905"/>
                  <wp:docPr id="2" name="Picture 2" descr="A close up of a mans 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4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5DE5B5" w14:textId="77777777" w:rsidR="00857394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33370D8C" w14:textId="0A3B6739" w:rsidR="00857394" w:rsidRPr="00ED5A57" w:rsidRDefault="0085739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857394">
              <w:rPr>
                <w:rFonts w:ascii="Courier New" w:hAnsi="Courier New" w:cs="Courier New"/>
                <w:b/>
                <w:sz w:val="24"/>
                <w:szCs w:val="24"/>
              </w:rPr>
              <w:t>h=0.51</w:t>
            </w:r>
            <w:r w:rsidR="00ED5A57">
              <w:rPr>
                <w:rFonts w:ascii="Courier New" w:hAnsi="Courier New" w:cs="Courier New"/>
                <w:b/>
                <w:sz w:val="24"/>
                <w:szCs w:val="24"/>
              </w:rPr>
              <w:t xml:space="preserve"> </w:t>
            </w:r>
            <w:r w:rsidR="00ED5A57">
              <w:rPr>
                <w:rFonts w:ascii="Courier New" w:hAnsi="Courier New" w:cs="Courier New"/>
                <w:sz w:val="24"/>
                <w:szCs w:val="24"/>
              </w:rPr>
              <w:t>(Implicit Methods becomes unstable after h=0.5)</w:t>
            </w:r>
          </w:p>
          <w:p w14:paraId="440B9C08" w14:textId="4687460A" w:rsidR="00857394" w:rsidRPr="00852D24" w:rsidRDefault="00E14F96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4E96BFFA" wp14:editId="5EBB5974">
                  <wp:extent cx="5333559" cy="3998645"/>
                  <wp:effectExtent l="0" t="0" r="635" b="1905"/>
                  <wp:docPr id="4" name="Picture 4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5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BE5705" w14:textId="77777777" w:rsidR="00E630AF" w:rsidRPr="00BE1C23" w:rsidRDefault="00E630AF" w:rsidP="00E826D0">
      <w:pPr>
        <w:spacing w:after="0" w:line="240" w:lineRule="auto"/>
        <w:rPr>
          <w:rFonts w:eastAsia="Times New Roman"/>
          <w:b/>
          <w:bCs/>
          <w:sz w:val="28"/>
          <w:szCs w:val="28"/>
        </w:rPr>
      </w:pPr>
    </w:p>
    <w:p w14:paraId="365913A2" w14:textId="77777777" w:rsidR="00E630AF" w:rsidRPr="00BE1C23" w:rsidRDefault="00E630AF" w:rsidP="00E826D0">
      <w:pPr>
        <w:spacing w:after="0" w:line="240" w:lineRule="auto"/>
        <w:rPr>
          <w:rFonts w:eastAsia="Times New Roman"/>
          <w:b/>
          <w:bCs/>
          <w:sz w:val="28"/>
          <w:szCs w:val="28"/>
        </w:rPr>
      </w:pPr>
    </w:p>
    <w:p w14:paraId="300772FB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256C2A">
        <w:rPr>
          <w:rFonts w:eastAsia="Times New Roman"/>
          <w:b/>
          <w:bCs/>
          <w:sz w:val="28"/>
          <w:szCs w:val="28"/>
        </w:rPr>
        <w:t xml:space="preserve">FDM 2: </w:t>
      </w:r>
      <w:r w:rsidRPr="00256C2A">
        <w:rPr>
          <w:rFonts w:eastAsia="Times New Roman"/>
          <w:bCs/>
          <w:sz w:val="28"/>
          <w:szCs w:val="28"/>
        </w:rPr>
        <w:t>Solve the following 2nd order ODE</w:t>
      </w:r>
    </w:p>
    <w:p w14:paraId="28D2CB12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</w:p>
    <w:p w14:paraId="6AB0EF7A" w14:textId="5C28AFFF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>d</w:t>
      </w:r>
      <w:r w:rsidRPr="00256C2A">
        <w:rPr>
          <w:rFonts w:eastAsia="Times New Roman"/>
          <w:bCs/>
          <w:sz w:val="28"/>
          <w:szCs w:val="28"/>
        </w:rPr>
        <w:t>y</w:t>
      </w:r>
      <w:r>
        <w:rPr>
          <w:rFonts w:eastAsia="Times New Roman"/>
          <w:bCs/>
          <w:sz w:val="28"/>
          <w:szCs w:val="28"/>
          <w:vertAlign w:val="superscript"/>
        </w:rPr>
        <w:t>2</w:t>
      </w:r>
      <w:r>
        <w:rPr>
          <w:rFonts w:eastAsia="Times New Roman"/>
          <w:bCs/>
          <w:sz w:val="28"/>
          <w:szCs w:val="28"/>
        </w:rPr>
        <w:t>/</w:t>
      </w:r>
      <w:r w:rsidRPr="00256C2A">
        <w:rPr>
          <w:rFonts w:eastAsia="Times New Roman"/>
          <w:bCs/>
          <w:sz w:val="28"/>
          <w:szCs w:val="28"/>
        </w:rPr>
        <w:t>dx</w:t>
      </w:r>
      <w:r>
        <w:rPr>
          <w:rFonts w:eastAsia="Times New Roman"/>
          <w:bCs/>
          <w:sz w:val="28"/>
          <w:szCs w:val="28"/>
          <w:vertAlign w:val="superscript"/>
        </w:rPr>
        <w:t>2</w:t>
      </w:r>
      <w:r w:rsidRPr="00256C2A">
        <w:rPr>
          <w:rFonts w:eastAsia="Times New Roman"/>
          <w:bCs/>
          <w:sz w:val="28"/>
          <w:szCs w:val="28"/>
        </w:rPr>
        <w:t xml:space="preserve"> + 0.5</w:t>
      </w:r>
      <w:r>
        <w:rPr>
          <w:rFonts w:eastAsia="Times New Roman"/>
          <w:bCs/>
          <w:sz w:val="28"/>
          <w:szCs w:val="28"/>
        </w:rPr>
        <w:t>*</w:t>
      </w:r>
      <w:proofErr w:type="spellStart"/>
      <w:r w:rsidRPr="00256C2A">
        <w:rPr>
          <w:rFonts w:eastAsia="Times New Roman"/>
          <w:bCs/>
          <w:sz w:val="28"/>
          <w:szCs w:val="28"/>
        </w:rPr>
        <w:t>dy</w:t>
      </w:r>
      <w:proofErr w:type="spellEnd"/>
      <w:r>
        <w:rPr>
          <w:rFonts w:eastAsia="Times New Roman"/>
          <w:bCs/>
          <w:sz w:val="28"/>
          <w:szCs w:val="28"/>
        </w:rPr>
        <w:t>/</w:t>
      </w:r>
      <w:r w:rsidRPr="00256C2A">
        <w:rPr>
          <w:rFonts w:eastAsia="Times New Roman"/>
          <w:bCs/>
          <w:sz w:val="28"/>
          <w:szCs w:val="28"/>
        </w:rPr>
        <w:t>dx + 4y = 5</w:t>
      </w:r>
    </w:p>
    <w:p w14:paraId="20E01BF9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</w:p>
    <w:p w14:paraId="509DF493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256C2A">
        <w:rPr>
          <w:rFonts w:eastAsia="Times New Roman"/>
          <w:bCs/>
          <w:sz w:val="28"/>
          <w:szCs w:val="28"/>
        </w:rPr>
        <w:t xml:space="preserve">Initial condition: </w:t>
      </w:r>
      <w:proofErr w:type="gramStart"/>
      <w:r w:rsidRPr="00256C2A">
        <w:rPr>
          <w:rFonts w:eastAsia="Times New Roman"/>
          <w:bCs/>
          <w:sz w:val="28"/>
          <w:szCs w:val="28"/>
        </w:rPr>
        <w:t>y(</w:t>
      </w:r>
      <w:proofErr w:type="gramEnd"/>
      <w:r w:rsidRPr="00256C2A">
        <w:rPr>
          <w:rFonts w:eastAsia="Times New Roman"/>
          <w:bCs/>
          <w:sz w:val="28"/>
          <w:szCs w:val="28"/>
        </w:rPr>
        <w:t>0) = y’(0) = 0;</w:t>
      </w:r>
    </w:p>
    <w:p w14:paraId="56BC926D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256C2A">
        <w:rPr>
          <w:rFonts w:eastAsia="Times New Roman"/>
          <w:bCs/>
          <w:sz w:val="28"/>
          <w:szCs w:val="28"/>
        </w:rPr>
        <w:t>by applying finite difference method for the x-range of 0 ≤ x ≤ 10.</w:t>
      </w:r>
    </w:p>
    <w:p w14:paraId="1B4A5670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256C2A">
        <w:rPr>
          <w:rFonts w:eastAsia="Times New Roman"/>
          <w:bCs/>
          <w:sz w:val="28"/>
          <w:szCs w:val="28"/>
        </w:rPr>
        <w:t>a) Determine a suitable h value from the stability criteria for oscillatory</w:t>
      </w:r>
    </w:p>
    <w:p w14:paraId="0FF886A3" w14:textId="163B2D2B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  <w:vertAlign w:val="superscript"/>
        </w:rPr>
      </w:pPr>
      <w:r w:rsidRPr="00256C2A">
        <w:rPr>
          <w:rFonts w:eastAsia="Times New Roman"/>
          <w:bCs/>
          <w:sz w:val="28"/>
          <w:szCs w:val="28"/>
        </w:rPr>
        <w:t>solution, i.e. h &lt;</w:t>
      </w:r>
      <w:r>
        <w:rPr>
          <w:rFonts w:eastAsia="Times New Roman"/>
          <w:bCs/>
          <w:sz w:val="28"/>
          <w:szCs w:val="28"/>
        </w:rPr>
        <w:t xml:space="preserve"> </w:t>
      </w:r>
      <w:r w:rsidRPr="00256C2A">
        <w:rPr>
          <w:rFonts w:eastAsia="Times New Roman"/>
          <w:bCs/>
          <w:sz w:val="28"/>
          <w:szCs w:val="28"/>
        </w:rPr>
        <w:t>2</w:t>
      </w:r>
      <w:r>
        <w:rPr>
          <w:rFonts w:ascii="Tahoma" w:eastAsia="Times New Roman" w:hAnsi="Tahoma" w:cs="Tahoma"/>
          <w:bCs/>
          <w:sz w:val="28"/>
          <w:szCs w:val="28"/>
        </w:rPr>
        <w:t>*sqrt(</w:t>
      </w:r>
      <w:r w:rsidRPr="00256C2A">
        <w:rPr>
          <w:rFonts w:ascii="Calibri" w:eastAsia="Times New Roman" w:hAnsi="Calibri" w:cs="Calibri"/>
          <w:bCs/>
          <w:sz w:val="28"/>
          <w:szCs w:val="28"/>
        </w:rPr>
        <w:t>ω</w:t>
      </w:r>
      <w:r>
        <w:rPr>
          <w:rFonts w:eastAsia="Times New Roman"/>
          <w:bCs/>
          <w:sz w:val="28"/>
          <w:szCs w:val="28"/>
          <w:vertAlign w:val="subscript"/>
        </w:rPr>
        <w:t>0</w:t>
      </w:r>
      <w:r>
        <w:rPr>
          <w:rFonts w:eastAsia="Times New Roman"/>
          <w:bCs/>
          <w:sz w:val="28"/>
          <w:szCs w:val="28"/>
          <w:vertAlign w:val="superscript"/>
        </w:rPr>
        <w:t>2</w:t>
      </w:r>
      <w:r w:rsidRPr="00256C2A">
        <w:rPr>
          <w:rFonts w:eastAsia="Times New Roman"/>
          <w:bCs/>
          <w:sz w:val="28"/>
          <w:szCs w:val="28"/>
        </w:rPr>
        <w:t>−α</w:t>
      </w:r>
      <w:r>
        <w:rPr>
          <w:rFonts w:eastAsia="Times New Roman"/>
          <w:bCs/>
          <w:sz w:val="28"/>
          <w:szCs w:val="28"/>
          <w:vertAlign w:val="superscript"/>
        </w:rPr>
        <w:t>2</w:t>
      </w:r>
      <w:r>
        <w:rPr>
          <w:rFonts w:eastAsia="Times New Roman"/>
          <w:bCs/>
          <w:sz w:val="28"/>
          <w:szCs w:val="28"/>
        </w:rPr>
        <w:t>)/</w:t>
      </w:r>
      <w:r w:rsidRPr="00256C2A">
        <w:rPr>
          <w:rFonts w:eastAsia="Times New Roman"/>
          <w:bCs/>
          <w:sz w:val="28"/>
          <w:szCs w:val="28"/>
        </w:rPr>
        <w:t>ω</w:t>
      </w:r>
      <w:r>
        <w:rPr>
          <w:rFonts w:eastAsia="Times New Roman"/>
          <w:bCs/>
          <w:sz w:val="28"/>
          <w:szCs w:val="28"/>
          <w:vertAlign w:val="subscript"/>
        </w:rPr>
        <w:t>0</w:t>
      </w:r>
      <w:r>
        <w:rPr>
          <w:rFonts w:eastAsia="Times New Roman"/>
          <w:bCs/>
          <w:sz w:val="28"/>
          <w:szCs w:val="28"/>
          <w:vertAlign w:val="superscript"/>
        </w:rPr>
        <w:t>2</w:t>
      </w:r>
    </w:p>
    <w:p w14:paraId="4C51DFB3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</w:p>
    <w:p w14:paraId="7BFFB09D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256C2A">
        <w:rPr>
          <w:rFonts w:eastAsia="Times New Roman"/>
          <w:bCs/>
          <w:sz w:val="28"/>
          <w:szCs w:val="28"/>
        </w:rPr>
        <w:t>b) Show that the solution becomes unstable, i.e. leads to growing instead of</w:t>
      </w:r>
    </w:p>
    <w:p w14:paraId="34D2E158" w14:textId="65C373B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  <w:vertAlign w:val="superscript"/>
        </w:rPr>
      </w:pPr>
      <w:r w:rsidRPr="00256C2A">
        <w:rPr>
          <w:rFonts w:eastAsia="Times New Roman"/>
          <w:bCs/>
          <w:sz w:val="28"/>
          <w:szCs w:val="28"/>
        </w:rPr>
        <w:t xml:space="preserve">decaying oscillation for h </w:t>
      </w:r>
      <w:r>
        <w:rPr>
          <w:rFonts w:eastAsia="Times New Roman"/>
          <w:bCs/>
          <w:sz w:val="28"/>
          <w:szCs w:val="28"/>
        </w:rPr>
        <w:t xml:space="preserve">&gt; </w:t>
      </w:r>
      <w:r w:rsidRPr="00256C2A">
        <w:rPr>
          <w:rFonts w:eastAsia="Times New Roman"/>
          <w:bCs/>
          <w:sz w:val="28"/>
          <w:szCs w:val="28"/>
        </w:rPr>
        <w:t>2</w:t>
      </w:r>
      <w:r>
        <w:rPr>
          <w:rFonts w:ascii="Tahoma" w:eastAsia="Times New Roman" w:hAnsi="Tahoma" w:cs="Tahoma"/>
          <w:bCs/>
          <w:sz w:val="28"/>
          <w:szCs w:val="28"/>
        </w:rPr>
        <w:t>*sqrt(</w:t>
      </w:r>
      <w:r w:rsidRPr="00256C2A">
        <w:rPr>
          <w:rFonts w:ascii="Calibri" w:eastAsia="Times New Roman" w:hAnsi="Calibri" w:cs="Calibri"/>
          <w:bCs/>
          <w:sz w:val="28"/>
          <w:szCs w:val="28"/>
        </w:rPr>
        <w:t>ω</w:t>
      </w:r>
      <w:r>
        <w:rPr>
          <w:rFonts w:eastAsia="Times New Roman"/>
          <w:bCs/>
          <w:sz w:val="28"/>
          <w:szCs w:val="28"/>
          <w:vertAlign w:val="subscript"/>
        </w:rPr>
        <w:t>0</w:t>
      </w:r>
      <w:r>
        <w:rPr>
          <w:rFonts w:eastAsia="Times New Roman"/>
          <w:bCs/>
          <w:sz w:val="28"/>
          <w:szCs w:val="28"/>
          <w:vertAlign w:val="superscript"/>
        </w:rPr>
        <w:t>2</w:t>
      </w:r>
      <w:r w:rsidRPr="00256C2A">
        <w:rPr>
          <w:rFonts w:eastAsia="Times New Roman"/>
          <w:bCs/>
          <w:sz w:val="28"/>
          <w:szCs w:val="28"/>
        </w:rPr>
        <w:t>−α</w:t>
      </w:r>
      <w:r>
        <w:rPr>
          <w:rFonts w:eastAsia="Times New Roman"/>
          <w:bCs/>
          <w:sz w:val="28"/>
          <w:szCs w:val="28"/>
          <w:vertAlign w:val="superscript"/>
        </w:rPr>
        <w:t>2</w:t>
      </w:r>
      <w:r>
        <w:rPr>
          <w:rFonts w:eastAsia="Times New Roman"/>
          <w:bCs/>
          <w:sz w:val="28"/>
          <w:szCs w:val="28"/>
        </w:rPr>
        <w:t>)/</w:t>
      </w:r>
      <w:r w:rsidRPr="00256C2A">
        <w:rPr>
          <w:rFonts w:eastAsia="Times New Roman"/>
          <w:bCs/>
          <w:sz w:val="28"/>
          <w:szCs w:val="28"/>
        </w:rPr>
        <w:t>ω</w:t>
      </w:r>
      <w:r>
        <w:rPr>
          <w:rFonts w:eastAsia="Times New Roman"/>
          <w:bCs/>
          <w:sz w:val="28"/>
          <w:szCs w:val="28"/>
          <w:vertAlign w:val="subscript"/>
        </w:rPr>
        <w:t>0</w:t>
      </w:r>
      <w:r>
        <w:rPr>
          <w:rFonts w:eastAsia="Times New Roman"/>
          <w:bCs/>
          <w:sz w:val="28"/>
          <w:szCs w:val="28"/>
          <w:vertAlign w:val="superscript"/>
        </w:rPr>
        <w:t>2</w:t>
      </w:r>
    </w:p>
    <w:p w14:paraId="1BD521F0" w14:textId="723D4D7E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</w:p>
    <w:p w14:paraId="5A83AA0F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256C2A">
        <w:rPr>
          <w:rFonts w:eastAsia="Times New Roman"/>
          <w:bCs/>
          <w:sz w:val="28"/>
          <w:szCs w:val="28"/>
        </w:rPr>
        <w:t>c) Plot y(x) alongside the analytical solution and the one obtained from R-K</w:t>
      </w:r>
    </w:p>
    <w:p w14:paraId="57F4DC12" w14:textId="4C9EEFDA" w:rsidR="00E5737B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256C2A">
        <w:rPr>
          <w:rFonts w:eastAsia="Times New Roman"/>
          <w:bCs/>
          <w:sz w:val="28"/>
          <w:szCs w:val="28"/>
        </w:rPr>
        <w:t>2</w:t>
      </w:r>
      <w:r w:rsidRPr="00256C2A">
        <w:rPr>
          <w:rFonts w:eastAsia="Times New Roman"/>
          <w:bCs/>
          <w:sz w:val="28"/>
          <w:szCs w:val="28"/>
          <w:vertAlign w:val="superscript"/>
        </w:rPr>
        <w:t>nd</w:t>
      </w:r>
      <w:r w:rsidRPr="00256C2A">
        <w:rPr>
          <w:rFonts w:eastAsia="Times New Roman"/>
          <w:bCs/>
          <w:sz w:val="28"/>
          <w:szCs w:val="28"/>
        </w:rPr>
        <w:t xml:space="preserve"> order method for different h values for h&lt; 0.5.</w:t>
      </w:r>
    </w:p>
    <w:p w14:paraId="0864586A" w14:textId="77777777" w:rsidR="00256C2A" w:rsidRPr="00256C2A" w:rsidRDefault="00256C2A" w:rsidP="00256C2A">
      <w:pPr>
        <w:spacing w:after="0" w:line="240" w:lineRule="auto"/>
        <w:rPr>
          <w:rFonts w:eastAsia="Times New Roman"/>
          <w:bCs/>
          <w:sz w:val="28"/>
          <w:szCs w:val="28"/>
        </w:rPr>
      </w:pPr>
    </w:p>
    <w:p w14:paraId="10CD5F62" w14:textId="67AB7168" w:rsidR="00E630AF" w:rsidRPr="00BE1C23" w:rsidRDefault="002E1B97" w:rsidP="009E4BE3">
      <w:pPr>
        <w:spacing w:after="0" w:line="240" w:lineRule="auto"/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</w:pPr>
      <w:r w:rsidRPr="00BE1C23"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  <w:t>Answer</w:t>
      </w:r>
    </w:p>
    <w:p w14:paraId="01A9869B" w14:textId="77777777" w:rsidR="00DF5A9F" w:rsidRPr="00BE1C23" w:rsidRDefault="00DF5A9F" w:rsidP="009E4BE3">
      <w:pPr>
        <w:spacing w:after="0" w:line="240" w:lineRule="auto"/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1B97" w:rsidRPr="00BE1C23" w14:paraId="16090D44" w14:textId="77777777" w:rsidTr="002E1B97">
        <w:tc>
          <w:tcPr>
            <w:tcW w:w="9016" w:type="dxa"/>
          </w:tcPr>
          <w:p w14:paraId="052DB2F6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ear</w:t>
            </w:r>
          </w:p>
          <w:p w14:paraId="45373A65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c</w:t>
            </w:r>
            <w:proofErr w:type="spellEnd"/>
          </w:p>
          <w:p w14:paraId="72C802EA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w=10;</w:t>
            </w:r>
          </w:p>
          <w:p w14:paraId="7E24BD1F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h=0.65; </w:t>
            </w: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%0.9682</w:t>
            </w:r>
          </w:p>
          <w:p w14:paraId="627840AD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=ceil(w/h);</w:t>
            </w:r>
          </w:p>
          <w:p w14:paraId="3A5614C6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=zeros(N,1);</w:t>
            </w:r>
          </w:p>
          <w:p w14:paraId="1367C74D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F558082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=0:h:h*(N-1);</w:t>
            </w:r>
          </w:p>
          <w:p w14:paraId="5E2FC328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0;</w:t>
            </w:r>
          </w:p>
          <w:p w14:paraId="695EBDC1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)=0;</w:t>
            </w:r>
          </w:p>
          <w:p w14:paraId="72A2885A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6055CC78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b=h^2/(1+0.25*h);</w:t>
            </w:r>
          </w:p>
          <w:p w14:paraId="56920776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1=(4*h^2-2)/(1+0.25*h);</w:t>
            </w:r>
          </w:p>
          <w:p w14:paraId="3B351AFA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2=(1-0.25*h)/(1+0.25*h);</w:t>
            </w:r>
          </w:p>
          <w:p w14:paraId="7F58ABE1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7C6C663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2</w:t>
            </w:r>
          </w:p>
          <w:p w14:paraId="6FB569F3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y(i+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)=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b*5-a1*y(i+1)-a2*y(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1DAE9301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4D4A4D6D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 xml:space="preserve"> </w:t>
            </w:r>
          </w:p>
          <w:p w14:paraId="3689340D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f=@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,y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z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 z;</w:t>
            </w:r>
          </w:p>
          <w:p w14:paraId="489EAE50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g=@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,y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z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 5-4*y-0.5*z;</w:t>
            </w:r>
          </w:p>
          <w:p w14:paraId="0A9219DE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[y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,z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] = COD(f,g,0,w,0,0,N);</w:t>
            </w:r>
          </w:p>
          <w:p w14:paraId="21F71538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1EF5C855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2=0:0.1:10;</w:t>
            </w:r>
          </w:p>
          <w:p w14:paraId="56132730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hold 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on</w:t>
            </w:r>
          </w:p>
          <w:p w14:paraId="37D35320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lastRenderedPageBreak/>
              <w:t>plot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,y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x,y2,x2,-0.157485*exp(-x2/4).*sin(1.98431*x2)-1.25*exp(-x2/4).*cos(1.98431*x2)+1.25)</w:t>
            </w:r>
          </w:p>
          <w:p w14:paraId="4128C1AD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x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539AD586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y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75FE610D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egend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FD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RK2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Actual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ADE14BA" w14:textId="77777777" w:rsidR="00857394" w:rsidRDefault="00857394" w:rsidP="008573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hold 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off</w:t>
            </w:r>
          </w:p>
          <w:p w14:paraId="059C2F80" w14:textId="74BBAD10" w:rsidR="00E5737B" w:rsidRDefault="00E5737B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5EEB2B9B" w14:textId="7EF4CF9E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10CDD956" w14:textId="44177250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52893822" w14:textId="753B5EB8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01ADA80B" w14:textId="7E145062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6C5CCE1D" w14:textId="3F5C31E3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4EF294FA" w14:textId="4B4A078C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72105FB2" w14:textId="793427B2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60E3D791" w14:textId="77777777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1CA500A6" w14:textId="23605C0D" w:rsidR="00857394" w:rsidRPr="00ED5A57" w:rsidRDefault="00857394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noProof/>
                <w:sz w:val="24"/>
                <w:szCs w:val="24"/>
              </w:rPr>
            </w:pPr>
            <w:r w:rsidRPr="00ED5A57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t>h=0.2</w:t>
            </w:r>
          </w:p>
          <w:p w14:paraId="02F84457" w14:textId="6FD99D60" w:rsidR="00256C2A" w:rsidRDefault="00857394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61F83DE7" wp14:editId="05858F5D">
                  <wp:extent cx="5333559" cy="3998645"/>
                  <wp:effectExtent l="0" t="0" r="635" b="1905"/>
                  <wp:docPr id="5" name="Picture 5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6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776DBB" w14:textId="54E8FF2B" w:rsidR="00857394" w:rsidRDefault="00857394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0991F582" w14:textId="3F842A62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4C5AC73F" w14:textId="519A86F7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30388BB8" w14:textId="0454F175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49BFC04A" w14:textId="5C40A5DB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3727ADA2" w14:textId="083CE8FC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23C2C9D0" w14:textId="02C5083C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5BD986D7" w14:textId="4316C3EB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5B66E8BC" w14:textId="15FB5063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6547A281" w14:textId="08322614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06EB805F" w14:textId="13A86B58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395F260B" w14:textId="2382D053" w:rsidR="00857394" w:rsidRDefault="00857394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  <w:r w:rsidRPr="00ED5A57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lastRenderedPageBreak/>
              <w:t>h=0.6</w:t>
            </w:r>
            <w:r>
              <w:rPr>
                <w:rFonts w:ascii="Courier New" w:hAnsi="Courier New" w:cs="Courier New"/>
                <w:noProof/>
                <w:sz w:val="24"/>
                <w:szCs w:val="24"/>
              </w:rPr>
              <w:t xml:space="preserve"> (RK2 starts blowing up</w:t>
            </w:r>
            <w:r w:rsidR="00ED5A57">
              <w:rPr>
                <w:rFonts w:ascii="Courier New" w:hAnsi="Courier New" w:cs="Courier New"/>
                <w:noProof/>
                <w:sz w:val="24"/>
                <w:szCs w:val="24"/>
              </w:rPr>
              <w:t xml:space="preserve"> after h=0.5</w:t>
            </w:r>
            <w:r>
              <w:rPr>
                <w:rFonts w:ascii="Courier New" w:hAnsi="Courier New" w:cs="Courier New"/>
                <w:noProof/>
                <w:sz w:val="24"/>
                <w:szCs w:val="24"/>
              </w:rPr>
              <w:t>)</w:t>
            </w:r>
          </w:p>
          <w:p w14:paraId="4AA3287C" w14:textId="77777777" w:rsidR="00ED5A57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544834DE" w14:textId="3D2155F5" w:rsidR="00857394" w:rsidRDefault="00857394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06C1511E" wp14:editId="6343DA7A">
                  <wp:extent cx="5333559" cy="3998645"/>
                  <wp:effectExtent l="0" t="0" r="635" b="1905"/>
                  <wp:docPr id="7" name="Picture 7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7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EB7776" w14:textId="557940B7" w:rsidR="00857394" w:rsidRDefault="00857394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</w:p>
          <w:p w14:paraId="27B493F6" w14:textId="1DF10F63" w:rsidR="00857394" w:rsidRDefault="00857394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  <w:r w:rsidRPr="00ED5A57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t>H=0.99</w:t>
            </w:r>
            <w:r>
              <w:rPr>
                <w:rFonts w:ascii="Courier New" w:hAnsi="Courier New" w:cs="Courier New"/>
                <w:noProof/>
                <w:sz w:val="24"/>
                <w:szCs w:val="24"/>
              </w:rPr>
              <w:t xml:space="preserve"> (FD starts blowing after h=0.</w:t>
            </w:r>
            <w:r w:rsidR="00ED5A57">
              <w:rPr>
                <w:rFonts w:ascii="Courier New" w:hAnsi="Courier New" w:cs="Courier New"/>
                <w:noProof/>
                <w:sz w:val="24"/>
                <w:szCs w:val="24"/>
              </w:rPr>
              <w:t>9682)</w:t>
            </w:r>
          </w:p>
          <w:p w14:paraId="14D6F887" w14:textId="70550C03" w:rsidR="00256C2A" w:rsidRPr="00E5737B" w:rsidRDefault="00ED5A57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77831051" wp14:editId="58FF4AE4">
                  <wp:extent cx="5333559" cy="3998645"/>
                  <wp:effectExtent l="0" t="0" r="635" b="1905"/>
                  <wp:docPr id="8" name="Picture 8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8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600CD6" w14:textId="77777777" w:rsidR="002E1B97" w:rsidRPr="00BE1C23" w:rsidRDefault="002E1B97" w:rsidP="00F57382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</w:p>
    <w:p w14:paraId="0850D930" w14:textId="33461D32" w:rsidR="002E1B97" w:rsidRDefault="002E1B97" w:rsidP="00F57382">
      <w:pPr>
        <w:spacing w:after="0" w:line="240" w:lineRule="auto"/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</w:pPr>
    </w:p>
    <w:p w14:paraId="6E7A540D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  <w:t xml:space="preserve">Heat Equation 1: 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onsider the system in which a thin rod of length L=10cm is</w:t>
      </w:r>
    </w:p>
    <w:p w14:paraId="4477E430" w14:textId="38991688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placed between two heat reservoirs kept at 100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and 50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, respectively. The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 xml:space="preserve"> 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initial temperature of the rod is 0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. Write a code to compute heat evolution for</w:t>
      </w:r>
    </w:p>
    <w:p w14:paraId="4679EC9D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1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st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100sec in the rod using </w:t>
      </w:r>
      <w:r w:rsidRPr="00256C2A"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  <w:t>explicit method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of solving heat equation. Plot the</w:t>
      </w:r>
    </w:p>
    <w:p w14:paraId="4E772172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result</w:t>
      </w:r>
    </w:p>
    <w:p w14:paraId="4B4AE728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1) In a 2D contour or surface plot</w:t>
      </w:r>
    </w:p>
    <w:p w14:paraId="1392D415" w14:textId="77777777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2) And in animated version</w:t>
      </w:r>
    </w:p>
    <w:p w14:paraId="02DEE859" w14:textId="39E3790E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for two values of σ (=</w:t>
      </w:r>
      <w:proofErr w:type="spellStart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κ∆t</w:t>
      </w:r>
      <w:proofErr w:type="spellEnd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/∆x</w:t>
      </w:r>
      <w: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2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) greater and less than 0.5.</w:t>
      </w:r>
    </w:p>
    <w:p w14:paraId="3B7421AD" w14:textId="66A7DDF5" w:rsidR="00256C2A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Initial condition: </w:t>
      </w:r>
      <w:proofErr w:type="gramStart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u(</w:t>
      </w:r>
      <w:proofErr w:type="gramEnd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0&lt;x&lt;L, t=0) = 0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</w:t>
      </w:r>
    </w:p>
    <w:p w14:paraId="23DAE367" w14:textId="46219B7F" w:rsidR="00BE2235" w:rsidRPr="00256C2A" w:rsidRDefault="00256C2A" w:rsidP="00256C2A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Boundary condition: u(</w:t>
      </w:r>
      <w:proofErr w:type="gramStart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0,t</w:t>
      </w:r>
      <w:proofErr w:type="gramEnd"/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)= 100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 and u(50,t) = 50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256C2A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 at all t</w:t>
      </w:r>
    </w:p>
    <w:p w14:paraId="1B393D6B" w14:textId="77777777" w:rsidR="00E5737B" w:rsidRPr="00E5737B" w:rsidRDefault="00E5737B" w:rsidP="00E5737B">
      <w:pPr>
        <w:rPr>
          <w:rFonts w:eastAsia="Times New Roman"/>
          <w:bCs/>
          <w:sz w:val="28"/>
          <w:szCs w:val="28"/>
        </w:rPr>
      </w:pPr>
    </w:p>
    <w:p w14:paraId="1C78B87D" w14:textId="7DF5E3D8" w:rsidR="000B7614" w:rsidRPr="00BE1C23" w:rsidRDefault="000B7614" w:rsidP="000B7614">
      <w:pPr>
        <w:rPr>
          <w:rFonts w:ascii="Times New Roman" w:hAnsi="Times New Roman" w:cs="Times New Roman"/>
          <w:sz w:val="28"/>
          <w:szCs w:val="28"/>
        </w:rPr>
      </w:pPr>
      <w:r w:rsidRPr="00BE1C23">
        <w:rPr>
          <w:b/>
          <w:sz w:val="28"/>
          <w:szCs w:val="28"/>
        </w:rPr>
        <w:t>A</w:t>
      </w:r>
      <w:r w:rsidR="0074378F" w:rsidRPr="00BE1C23">
        <w:rPr>
          <w:b/>
          <w:sz w:val="28"/>
          <w:szCs w:val="28"/>
        </w:rPr>
        <w:t>NSWER:</w:t>
      </w:r>
      <w:r w:rsidRPr="00BE1C23">
        <w:rPr>
          <w:rFonts w:ascii="Times New Roman" w:hAnsi="Times New Roman" w:cs="Times New Roman"/>
          <w:sz w:val="28"/>
          <w:szCs w:val="28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616"/>
      </w:tblGrid>
      <w:tr w:rsidR="0074378F" w:rsidRPr="00BE1C23" w14:paraId="39152A16" w14:textId="77777777" w:rsidTr="00F57382">
        <w:tc>
          <w:tcPr>
            <w:tcW w:w="8296" w:type="dxa"/>
          </w:tcPr>
          <w:p w14:paraId="110785D2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ear</w:t>
            </w:r>
          </w:p>
          <w:p w14:paraId="68A57425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c</w:t>
            </w:r>
            <w:proofErr w:type="spellEnd"/>
          </w:p>
          <w:p w14:paraId="2E65ABC0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=50;</w:t>
            </w:r>
          </w:p>
          <w:p w14:paraId="0D7AA557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T=10000;</w:t>
            </w:r>
          </w:p>
          <w:p w14:paraId="3525C41C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4E14748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=0.499;</w:t>
            </w:r>
          </w:p>
          <w:p w14:paraId="51785837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=s;</w:t>
            </w:r>
          </w:p>
          <w:p w14:paraId="10DD25A0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b=1-2*s;</w:t>
            </w:r>
          </w:p>
          <w:p w14:paraId="0EF93755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=s;</w:t>
            </w:r>
          </w:p>
          <w:p w14:paraId="09CC60F1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0AFC5B6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=sparse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72408785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1)=1;</w:t>
            </w:r>
          </w:p>
          <w:p w14:paraId="309BE032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1;</w:t>
            </w:r>
          </w:p>
          <w:p w14:paraId="66F4AC50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53836436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72A83BB6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+1)=a;</w:t>
            </w:r>
          </w:p>
          <w:p w14:paraId="3B07BBFD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b;</w:t>
            </w:r>
          </w:p>
          <w:p w14:paraId="32C3B0F4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)=c;</w:t>
            </w:r>
          </w:p>
          <w:p w14:paraId="18684487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7319B83F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V=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inspac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00,50,50)';</w:t>
            </w:r>
          </w:p>
          <w:p w14:paraId="3CBE347C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67F04C97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=zeros(N,1);</w:t>
            </w:r>
          </w:p>
          <w:p w14:paraId="08B72B01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100;</w:t>
            </w:r>
          </w:p>
          <w:p w14:paraId="75F97949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N)=50;</w:t>
            </w:r>
          </w:p>
          <w:p w14:paraId="7EAEE0FF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15FAA408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rr=zeros(T,1);</w:t>
            </w:r>
          </w:p>
          <w:p w14:paraId="4B737117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M=zeros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26C66350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23DCB361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T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64DA565F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if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&lt;=100</w:t>
            </w:r>
          </w:p>
          <w:p w14:paraId="273054F4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    M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:,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U;</w:t>
            </w:r>
          </w:p>
          <w:p w14:paraId="0437D156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lastRenderedPageBreak/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6C6688A9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err(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mean(V-U);</w:t>
            </w:r>
          </w:p>
          <w:p w14:paraId="3495B2FB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U=A*U;</w:t>
            </w:r>
          </w:p>
          <w:p w14:paraId="6E001D20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</w:p>
          <w:p w14:paraId="156A3B94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plot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100:-1:51,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r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1:N,U,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b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277C666C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l (cm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6A7205EA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 (K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359C331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egend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 xml:space="preserve">'Numerical </w:t>
            </w:r>
            <w:proofErr w:type="spellStart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Plot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Actual</w:t>
            </w:r>
            <w:proofErr w:type="spell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 xml:space="preserve"> Plot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15A1F8D5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getfram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;</w:t>
            </w:r>
          </w:p>
          <w:p w14:paraId="01D3C88B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</w:p>
          <w:p w14:paraId="34C122B6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705D6C05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 xml:space="preserve"> </w:t>
            </w:r>
          </w:p>
          <w:p w14:paraId="4B05ECBC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drawnow</w:t>
            </w:r>
            <w:proofErr w:type="spellEnd"/>
          </w:p>
          <w:p w14:paraId="3D57B7F2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69389BF9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BC4903A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emilogy(err)</w:t>
            </w:r>
          </w:p>
          <w:p w14:paraId="7EDDC2B4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ime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1C837817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Mean Error (K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7AA2D834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544D3887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17E73C7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urf(M)</w:t>
            </w:r>
          </w:p>
          <w:p w14:paraId="5B2C5FE0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ime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5066F242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l (cm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1868BEAC" w14:textId="77777777" w:rsidR="00B931D1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z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 (K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22ADA5AE" w14:textId="77777777" w:rsidR="007535C0" w:rsidRDefault="007535C0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8"/>
                <w:szCs w:val="28"/>
              </w:rPr>
            </w:pPr>
          </w:p>
          <w:p w14:paraId="21E90D14" w14:textId="7AB9CE63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8"/>
                <w:szCs w:val="28"/>
              </w:rPr>
              <w:t>Surface Plot:</w:t>
            </w:r>
          </w:p>
          <w:p w14:paraId="26CBBEF7" w14:textId="00F6C725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noProof/>
                <w:sz w:val="28"/>
                <w:szCs w:val="28"/>
              </w:rPr>
              <w:drawing>
                <wp:inline distT="0" distB="0" distL="0" distR="0" wp14:anchorId="16428A85" wp14:editId="3C6AF601">
                  <wp:extent cx="5333559" cy="3998645"/>
                  <wp:effectExtent l="0" t="0" r="635" b="1905"/>
                  <wp:docPr id="15" name="Picture 15" descr="A close up of a piece of pap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11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9D601B" w14:textId="77777777" w:rsidR="00B30663" w:rsidRPr="007535C0" w:rsidRDefault="00B3066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</w:p>
          <w:p w14:paraId="329095A1" w14:textId="20A5FDCE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8"/>
                <w:szCs w:val="28"/>
              </w:rPr>
              <w:t xml:space="preserve">Animated Version: 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σ&lt;0.5</w:t>
            </w:r>
          </w:p>
          <w:p w14:paraId="5F413555" w14:textId="77777777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noProof/>
                <w:sz w:val="28"/>
                <w:szCs w:val="28"/>
              </w:rPr>
              <w:drawing>
                <wp:inline distT="0" distB="0" distL="0" distR="0" wp14:anchorId="354683AA" wp14:editId="72C226FF">
                  <wp:extent cx="5333559" cy="3998645"/>
                  <wp:effectExtent l="0" t="0" r="635" b="1905"/>
                  <wp:docPr id="16" name="Picture 16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12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9D6AE1" w14:textId="1FF56C1C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</w:p>
          <w:p w14:paraId="5232A6C1" w14:textId="43AC6807" w:rsidR="008417E3" w:rsidRPr="007535C0" w:rsidRDefault="008417E3" w:rsidP="008417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8"/>
                <w:szCs w:val="28"/>
              </w:rPr>
              <w:t xml:space="preserve">Animated Version: 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σ</w:t>
            </w:r>
            <w:r w:rsidR="007535C0">
              <w:rPr>
                <w:rFonts w:ascii="Times New Roman" w:hAnsi="Times New Roman" w:cs="Times New Roman"/>
                <w:b/>
                <w:sz w:val="28"/>
                <w:szCs w:val="28"/>
              </w:rPr>
              <w:t>&gt;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0.5</w:t>
            </w:r>
          </w:p>
          <w:p w14:paraId="254138F4" w14:textId="28702B89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noProof/>
                <w:sz w:val="28"/>
                <w:szCs w:val="28"/>
              </w:rPr>
              <w:drawing>
                <wp:inline distT="0" distB="0" distL="0" distR="0" wp14:anchorId="7242EB40" wp14:editId="4951E94B">
                  <wp:extent cx="5333559" cy="3998645"/>
                  <wp:effectExtent l="0" t="0" r="635" b="1905"/>
                  <wp:docPr id="18" name="Picture 18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9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402E6" w14:textId="77777777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</w:p>
          <w:p w14:paraId="666FC2FA" w14:textId="6897DDC4" w:rsidR="008417E3" w:rsidRPr="007535C0" w:rsidRDefault="008417E3" w:rsidP="008417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8"/>
                <w:szCs w:val="28"/>
              </w:rPr>
              <w:t xml:space="preserve">Error: 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σ&lt;0.5</w:t>
            </w:r>
          </w:p>
          <w:p w14:paraId="7E26AE8B" w14:textId="77777777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</w:p>
          <w:p w14:paraId="32A148C4" w14:textId="77777777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noProof/>
                <w:sz w:val="28"/>
                <w:szCs w:val="28"/>
              </w:rPr>
              <w:drawing>
                <wp:inline distT="0" distB="0" distL="0" distR="0" wp14:anchorId="4D39B6D1" wp14:editId="1C4B5B3F">
                  <wp:extent cx="5333559" cy="3998645"/>
                  <wp:effectExtent l="0" t="0" r="635" b="1905"/>
                  <wp:docPr id="17" name="Picture 1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908C69" w14:textId="04FB5A0D" w:rsidR="008417E3" w:rsidRPr="007535C0" w:rsidRDefault="008417E3" w:rsidP="008417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8"/>
                <w:szCs w:val="28"/>
              </w:rPr>
              <w:t xml:space="preserve">Error: 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σ</w:t>
            </w:r>
            <w:r w:rsidR="007535C0">
              <w:rPr>
                <w:rFonts w:ascii="Times New Roman" w:hAnsi="Times New Roman" w:cs="Times New Roman"/>
                <w:b/>
                <w:sz w:val="28"/>
                <w:szCs w:val="28"/>
              </w:rPr>
              <w:t>&gt;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0.5</w:t>
            </w:r>
          </w:p>
          <w:p w14:paraId="451E5E51" w14:textId="39BA4D1C" w:rsidR="008417E3" w:rsidRPr="007535C0" w:rsidRDefault="008417E3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drawing>
                <wp:inline distT="0" distB="0" distL="0" distR="0" wp14:anchorId="68233AEE" wp14:editId="02F5A650">
                  <wp:extent cx="5333559" cy="3998645"/>
                  <wp:effectExtent l="0" t="0" r="635" b="1905"/>
                  <wp:docPr id="26" name="Picture 26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13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883680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b/>
          <w:sz w:val="28"/>
          <w:szCs w:val="28"/>
        </w:rPr>
        <w:lastRenderedPageBreak/>
        <w:t>Heat equation 2:</w:t>
      </w:r>
      <w:r w:rsidRPr="00140702">
        <w:rPr>
          <w:rFonts w:ascii="Times New Roman" w:hAnsi="Times New Roman" w:cs="Times New Roman"/>
          <w:sz w:val="28"/>
          <w:szCs w:val="28"/>
        </w:rPr>
        <w:t xml:space="preserve"> Consider the system in which an l=10 cm heating coil is</w:t>
      </w:r>
    </w:p>
    <w:p w14:paraId="0D9F8AC5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placed at the centre of a long thin rod of length L=100cm. The initial</w:t>
      </w:r>
    </w:p>
    <w:p w14:paraId="3C9B58DF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temperature of the rod is 300K at that of the hater is 1200K. The heater is</w:t>
      </w:r>
    </w:p>
    <w:p w14:paraId="2EAD2A6B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always on so that the temperature at the central part stays constant. The</w:t>
      </w:r>
    </w:p>
    <w:p w14:paraId="444128AE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temperature of the end point does not change. Write a code to compute heat</w:t>
      </w:r>
    </w:p>
    <w:p w14:paraId="12C284F0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evolution for 1</w:t>
      </w:r>
      <w:r w:rsidRPr="00140702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 w:rsidRPr="00140702">
        <w:rPr>
          <w:rFonts w:ascii="Times New Roman" w:hAnsi="Times New Roman" w:cs="Times New Roman"/>
          <w:sz w:val="28"/>
          <w:szCs w:val="28"/>
        </w:rPr>
        <w:t xml:space="preserve"> 100sec in the rod using </w:t>
      </w:r>
      <w:r w:rsidRPr="00140702">
        <w:rPr>
          <w:rFonts w:ascii="Times New Roman" w:hAnsi="Times New Roman" w:cs="Times New Roman"/>
          <w:b/>
          <w:sz w:val="28"/>
          <w:szCs w:val="28"/>
        </w:rPr>
        <w:t>explicit method</w:t>
      </w:r>
      <w:r w:rsidRPr="00140702">
        <w:rPr>
          <w:rFonts w:ascii="Times New Roman" w:hAnsi="Times New Roman" w:cs="Times New Roman"/>
          <w:sz w:val="28"/>
          <w:szCs w:val="28"/>
        </w:rPr>
        <w:t xml:space="preserve"> of solving heat</w:t>
      </w:r>
    </w:p>
    <w:p w14:paraId="4B72A9FA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equation. Plot the result in a:</w:t>
      </w:r>
    </w:p>
    <w:p w14:paraId="08EFBDE8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 xml:space="preserve">1) In a real </w:t>
      </w:r>
      <w:proofErr w:type="gramStart"/>
      <w:r w:rsidRPr="00140702">
        <w:rPr>
          <w:rFonts w:ascii="Times New Roman" w:hAnsi="Times New Roman" w:cs="Times New Roman"/>
          <w:sz w:val="28"/>
          <w:szCs w:val="28"/>
        </w:rPr>
        <w:t>time</w:t>
      </w:r>
      <w:proofErr w:type="gramEnd"/>
      <w:r w:rsidRPr="00140702">
        <w:rPr>
          <w:rFonts w:ascii="Times New Roman" w:hAnsi="Times New Roman" w:cs="Times New Roman"/>
          <w:sz w:val="28"/>
          <w:szCs w:val="28"/>
        </w:rPr>
        <w:t xml:space="preserve"> animation</w:t>
      </w:r>
    </w:p>
    <w:p w14:paraId="705517D7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2) In a 2D contour or surface plot</w:t>
      </w:r>
    </w:p>
    <w:p w14:paraId="0B80738B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for two values of σ&gt;0.5 and σ&lt;0.5.</w:t>
      </w:r>
    </w:p>
    <w:p w14:paraId="59DD4647" w14:textId="77777777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 xml:space="preserve">I.C.: </w:t>
      </w:r>
      <w:proofErr w:type="gramStart"/>
      <w:r w:rsidRPr="00140702">
        <w:rPr>
          <w:rFonts w:ascii="Times New Roman" w:hAnsi="Times New Roman" w:cs="Times New Roman"/>
          <w:sz w:val="28"/>
          <w:szCs w:val="28"/>
        </w:rPr>
        <w:t>u(</w:t>
      </w:r>
      <w:proofErr w:type="gramEnd"/>
      <w:r w:rsidRPr="00140702">
        <w:rPr>
          <w:rFonts w:ascii="Times New Roman" w:hAnsi="Times New Roman" w:cs="Times New Roman"/>
          <w:sz w:val="28"/>
          <w:szCs w:val="28"/>
        </w:rPr>
        <w:t>-l/2&lt;x&lt;l/2, t=0) =1200K, u(x, t=0)=300K for other x</w:t>
      </w:r>
    </w:p>
    <w:p w14:paraId="78DBA4D1" w14:textId="18DE0722" w:rsidR="00140702" w:rsidRPr="00140702" w:rsidRDefault="00140702" w:rsidP="00140702">
      <w:pPr>
        <w:rPr>
          <w:rFonts w:ascii="Times New Roman" w:hAnsi="Times New Roman" w:cs="Times New Roman"/>
          <w:sz w:val="28"/>
          <w:szCs w:val="28"/>
        </w:rPr>
      </w:pPr>
      <w:r w:rsidRPr="00140702">
        <w:rPr>
          <w:rFonts w:ascii="Times New Roman" w:hAnsi="Times New Roman" w:cs="Times New Roman"/>
          <w:sz w:val="28"/>
          <w:szCs w:val="28"/>
        </w:rPr>
        <w:t>B.C.: u(-L/</w:t>
      </w:r>
      <w:proofErr w:type="gramStart"/>
      <w:r w:rsidRPr="00140702">
        <w:rPr>
          <w:rFonts w:ascii="Times New Roman" w:hAnsi="Times New Roman" w:cs="Times New Roman"/>
          <w:sz w:val="28"/>
          <w:szCs w:val="28"/>
        </w:rPr>
        <w:t>2,t</w:t>
      </w:r>
      <w:proofErr w:type="gramEnd"/>
      <w:r w:rsidRPr="00140702">
        <w:rPr>
          <w:rFonts w:ascii="Times New Roman" w:hAnsi="Times New Roman" w:cs="Times New Roman"/>
          <w:sz w:val="28"/>
          <w:szCs w:val="28"/>
        </w:rPr>
        <w:t>)= u(L/2,t) = 300K, u(-l/2&lt;x&lt;l/2 ) = 1200K at all t</w:t>
      </w:r>
    </w:p>
    <w:p w14:paraId="76EAD137" w14:textId="77777777" w:rsidR="00140702" w:rsidRDefault="00140702" w:rsidP="00886A35">
      <w:pPr>
        <w:rPr>
          <w:rFonts w:ascii="Times New Roman" w:hAnsi="Times New Roman" w:cs="Times New Roman"/>
          <w:b/>
          <w:sz w:val="28"/>
          <w:szCs w:val="28"/>
        </w:rPr>
      </w:pPr>
    </w:p>
    <w:p w14:paraId="722D6591" w14:textId="2F1C33EA" w:rsidR="00886A35" w:rsidRPr="00886A35" w:rsidRDefault="00886A35" w:rsidP="00886A35">
      <w:pPr>
        <w:rPr>
          <w:rFonts w:ascii="Times New Roman" w:hAnsi="Times New Roman" w:cs="Times New Roman"/>
          <w:b/>
          <w:sz w:val="28"/>
          <w:szCs w:val="28"/>
        </w:rPr>
      </w:pPr>
      <w:r w:rsidRPr="00886A35">
        <w:rPr>
          <w:rFonts w:ascii="Times New Roman" w:hAnsi="Times New Roman" w:cs="Times New Roman"/>
          <w:b/>
          <w:sz w:val="28"/>
          <w:szCs w:val="28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86A35" w:rsidRPr="007535C0" w14:paraId="58CEC121" w14:textId="77777777" w:rsidTr="00886A35">
        <w:tc>
          <w:tcPr>
            <w:tcW w:w="9016" w:type="dxa"/>
          </w:tcPr>
          <w:p w14:paraId="575EF3E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clear</w:t>
            </w:r>
          </w:p>
          <w:p w14:paraId="70BF4260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clc</w:t>
            </w:r>
            <w:proofErr w:type="spellEnd"/>
          </w:p>
          <w:p w14:paraId="746240D4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L=100;</w:t>
            </w:r>
          </w:p>
          <w:p w14:paraId="785DEAD7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l=10;</w:t>
            </w:r>
          </w:p>
          <w:p w14:paraId="4607349D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1D7A4447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T=10000;</w:t>
            </w:r>
          </w:p>
          <w:p w14:paraId="769A1814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109AB1A0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s=0.499;</w:t>
            </w:r>
          </w:p>
          <w:p w14:paraId="199D126E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a=s;</w:t>
            </w:r>
          </w:p>
          <w:p w14:paraId="39D8CE7E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b=1-2*s;</w:t>
            </w:r>
          </w:p>
          <w:p w14:paraId="4D768B05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c=s;</w:t>
            </w:r>
          </w:p>
          <w:p w14:paraId="57C01116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7E5C63C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A=sparse(L/2-l/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2,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/2-l/2);</w:t>
            </w:r>
          </w:p>
          <w:p w14:paraId="396C29D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A(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1,1)=1;</w:t>
            </w:r>
          </w:p>
          <w:p w14:paraId="058D5268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A(L/2-l/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2,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/2-l/2)=1;</w:t>
            </w:r>
          </w:p>
          <w:p w14:paraId="199F0F97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625C2FD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2: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/2-l/2-1</w:t>
            </w:r>
          </w:p>
          <w:p w14:paraId="71B6210D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+1)=a;</w:t>
            </w:r>
          </w:p>
          <w:p w14:paraId="731ED1F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spellStart"/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spellEnd"/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=b;</w:t>
            </w:r>
          </w:p>
          <w:p w14:paraId="00695C94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-1)=c;</w:t>
            </w:r>
          </w:p>
          <w:p w14:paraId="651152A2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649C0BE2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b/>
                <w:color w:val="0000FF"/>
                <w:sz w:val="26"/>
                <w:szCs w:val="26"/>
              </w:rPr>
              <w:t xml:space="preserve"> </w:t>
            </w:r>
          </w:p>
          <w:p w14:paraId="5180CF11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lastRenderedPageBreak/>
              <w:t>V=[</w:t>
            </w:r>
            <w:proofErr w:type="spellStart"/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linspace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300,1200,45) </w:t>
            </w: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linspace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(1200,1200,10) </w:t>
            </w: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linspace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(1200,300,45)]';</w:t>
            </w:r>
          </w:p>
          <w:p w14:paraId="5594A394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42544DE4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U=ones(L,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1)*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300;</w:t>
            </w:r>
          </w:p>
          <w:p w14:paraId="373CF799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U(L/2-l/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2: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/2+l/2+1)=1200;</w:t>
            </w:r>
          </w:p>
          <w:p w14:paraId="38F38545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1: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/2-l/2-1)=300;</w:t>
            </w:r>
          </w:p>
          <w:p w14:paraId="714C75FD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U(L/2+l/2+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2: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=300;</w:t>
            </w:r>
          </w:p>
          <w:p w14:paraId="1D576785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err=zeros(T,1);</w:t>
            </w:r>
          </w:p>
          <w:p w14:paraId="3D2B0F7D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M=zeros(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L,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37FE14C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1:T</w:t>
            </w:r>
            <w:proofErr w:type="gramEnd"/>
          </w:p>
          <w:p w14:paraId="296F5B5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 w:rsidRPr="007535C0">
              <w:rPr>
                <w:rFonts w:ascii="Courier New" w:hAnsi="Courier New" w:cs="Courier New"/>
                <w:color w:val="0000FF"/>
                <w:sz w:val="26"/>
                <w:szCs w:val="26"/>
              </w:rPr>
              <w:t>if</w:t>
            </w: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&lt;=100</w:t>
            </w:r>
          </w:p>
          <w:p w14:paraId="300F5ADE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    M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(:,</w:t>
            </w:r>
            <w:proofErr w:type="spellStart"/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=U;</w:t>
            </w:r>
          </w:p>
          <w:p w14:paraId="581DB6B6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 w:rsidRPr="007535C0"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06F7499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err(</w:t>
            </w: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=mean(V-U);</w:t>
            </w:r>
          </w:p>
          <w:p w14:paraId="57CE3DA1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U(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1: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/2-l/2)=A*U(1:L/2-l/2);</w:t>
            </w:r>
          </w:p>
          <w:p w14:paraId="1E1F304B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U(L/2+l/2+</w:t>
            </w:r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1:L</w:t>
            </w:r>
            <w:proofErr w:type="gram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=A*U(L/2+l/2+1:L);</w:t>
            </w:r>
          </w:p>
          <w:p w14:paraId="2D8C68D1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%{</w:t>
            </w:r>
          </w:p>
          <w:p w14:paraId="7E9DDCE8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plot(</w:t>
            </w:r>
            <w:proofErr w:type="gramStart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1:L</w:t>
            </w:r>
            <w:proofErr w:type="gram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,U(:,i+1),1:L,V)</w:t>
            </w:r>
          </w:p>
          <w:p w14:paraId="0930BF5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</w:t>
            </w:r>
            <w:proofErr w:type="spellStart"/>
            <w:proofErr w:type="gramStart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xlabel</w:t>
            </w:r>
            <w:proofErr w:type="spell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(</w:t>
            </w:r>
            <w:proofErr w:type="gram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'l (cm)')</w:t>
            </w:r>
          </w:p>
          <w:p w14:paraId="2E287D30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</w:t>
            </w:r>
            <w:proofErr w:type="spellStart"/>
            <w:proofErr w:type="gramStart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ylabel</w:t>
            </w:r>
            <w:proofErr w:type="spell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(</w:t>
            </w:r>
            <w:proofErr w:type="gram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'T (K)')</w:t>
            </w:r>
          </w:p>
          <w:p w14:paraId="62577074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</w:t>
            </w:r>
            <w:proofErr w:type="gramStart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legend(</w:t>
            </w:r>
            <w:proofErr w:type="gram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'Numerical </w:t>
            </w:r>
            <w:proofErr w:type="spellStart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Plot','Actual</w:t>
            </w:r>
            <w:proofErr w:type="spell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Plot')</w:t>
            </w:r>
          </w:p>
          <w:p w14:paraId="4F82000F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</w:t>
            </w:r>
            <w:proofErr w:type="spellStart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getframe</w:t>
            </w:r>
            <w:proofErr w:type="spell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;</w:t>
            </w:r>
          </w:p>
          <w:p w14:paraId="49492B32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%}</w:t>
            </w:r>
          </w:p>
          <w:p w14:paraId="170AFEA6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1BD7E5D9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%</w:t>
            </w:r>
            <w:proofErr w:type="spellStart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drawnow</w:t>
            </w:r>
            <w:proofErr w:type="spellEnd"/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>;</w:t>
            </w:r>
          </w:p>
          <w:p w14:paraId="44996A82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</w:t>
            </w:r>
          </w:p>
          <w:p w14:paraId="4C97CB4D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semilogy(err)</w:t>
            </w:r>
          </w:p>
          <w:p w14:paraId="765F2D26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 w:rsidRPr="007535C0">
              <w:rPr>
                <w:rFonts w:ascii="Courier New" w:hAnsi="Courier New" w:cs="Courier New"/>
                <w:color w:val="A020F0"/>
                <w:sz w:val="26"/>
                <w:szCs w:val="26"/>
              </w:rPr>
              <w:t>'Time'</w:t>
            </w: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C540563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 w:rsidRPr="007535C0">
              <w:rPr>
                <w:rFonts w:ascii="Courier New" w:hAnsi="Courier New" w:cs="Courier New"/>
                <w:color w:val="A020F0"/>
                <w:sz w:val="26"/>
                <w:szCs w:val="26"/>
              </w:rPr>
              <w:t>'Mean Error (K)'</w:t>
            </w: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7E5F8718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31CEA5A5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surf(M)</w:t>
            </w:r>
          </w:p>
          <w:p w14:paraId="5FB58394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 w:rsidRPr="007535C0">
              <w:rPr>
                <w:rFonts w:ascii="Courier New" w:hAnsi="Courier New" w:cs="Courier New"/>
                <w:color w:val="A020F0"/>
                <w:sz w:val="26"/>
                <w:szCs w:val="26"/>
              </w:rPr>
              <w:t>'Time'</w:t>
            </w: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5185C066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 w:rsidRPr="007535C0">
              <w:rPr>
                <w:rFonts w:ascii="Courier New" w:hAnsi="Courier New" w:cs="Courier New"/>
                <w:color w:val="A020F0"/>
                <w:sz w:val="26"/>
                <w:szCs w:val="26"/>
              </w:rPr>
              <w:t>'l (cm)'</w:t>
            </w: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1332D7A8" w14:textId="77777777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zlabel</w:t>
            </w:r>
            <w:proofErr w:type="spellEnd"/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 w:rsidRPr="007535C0">
              <w:rPr>
                <w:rFonts w:ascii="Courier New" w:hAnsi="Courier New" w:cs="Courier New"/>
                <w:color w:val="A020F0"/>
                <w:sz w:val="26"/>
                <w:szCs w:val="26"/>
              </w:rPr>
              <w:t>'T (K)'</w:t>
            </w:r>
            <w:r w:rsidRPr="007535C0"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20881044" w14:textId="7C85FF39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4FEA0B02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1F806815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6FD53E9A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4D0C8702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5ACEF0AE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679A58E3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6562272D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05B4820F" w14:textId="3B2D0157" w:rsid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48993C19" w14:textId="39A36E96" w:rsid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4DD652B9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6449DCBF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0ECA829A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64979E49" w14:textId="77777777" w:rsidR="007535C0" w:rsidRPr="007535C0" w:rsidRDefault="007535C0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5F7EA838" w14:textId="32306211" w:rsidR="00B931D1" w:rsidRPr="007535C0" w:rsidRDefault="00B931D1" w:rsidP="00B931D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535C0">
              <w:rPr>
                <w:rFonts w:ascii="Courier New" w:hAnsi="Courier New" w:cs="Courier New"/>
                <w:b/>
                <w:sz w:val="24"/>
                <w:szCs w:val="24"/>
              </w:rPr>
              <w:lastRenderedPageBreak/>
              <w:t>Surface Plot</w:t>
            </w:r>
            <w:r w:rsidR="007535C0">
              <w:rPr>
                <w:rFonts w:ascii="Courier New" w:hAnsi="Courier New" w:cs="Courier New"/>
                <w:b/>
                <w:sz w:val="24"/>
                <w:szCs w:val="24"/>
              </w:rPr>
              <w:t>:</w:t>
            </w:r>
          </w:p>
          <w:p w14:paraId="21C2CAE1" w14:textId="477693A8" w:rsidR="00886A35" w:rsidRPr="007535C0" w:rsidRDefault="00B931D1" w:rsidP="0014070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color w:val="000000"/>
                <w:sz w:val="26"/>
                <w:szCs w:val="26"/>
              </w:rPr>
            </w:pPr>
            <w:r w:rsidRPr="007535C0">
              <w:rPr>
                <w:rFonts w:ascii="Courier New" w:hAnsi="Courier New" w:cs="Courier New"/>
                <w:b/>
                <w:noProof/>
                <w:color w:val="000000"/>
                <w:sz w:val="26"/>
                <w:szCs w:val="26"/>
              </w:rPr>
              <w:drawing>
                <wp:inline distT="0" distB="0" distL="0" distR="0" wp14:anchorId="2B0B7D4F" wp14:editId="000FE30C">
                  <wp:extent cx="5731510" cy="4124960"/>
                  <wp:effectExtent l="0" t="0" r="2540" b="8890"/>
                  <wp:docPr id="12" name="Picture 12" descr="A picture containing stationar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3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124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FCD993" w14:textId="014C17E9" w:rsidR="00140702" w:rsidRPr="007535C0" w:rsidRDefault="00140702" w:rsidP="0014070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6"/>
                <w:szCs w:val="26"/>
              </w:rPr>
            </w:pPr>
          </w:p>
          <w:p w14:paraId="291DB879" w14:textId="052EFE5F" w:rsidR="00B931D1" w:rsidRPr="007535C0" w:rsidRDefault="00B931D1" w:rsidP="0014070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6"/>
                <w:szCs w:val="26"/>
              </w:rPr>
              <w:t>Animation</w:t>
            </w:r>
            <w:r w:rsidR="007535C0" w:rsidRPr="007535C0">
              <w:rPr>
                <w:rFonts w:ascii="Courier New" w:hAnsi="Courier New" w:cs="Courier New"/>
                <w:b/>
                <w:sz w:val="26"/>
                <w:szCs w:val="26"/>
              </w:rPr>
              <w:t xml:space="preserve">: </w:t>
            </w:r>
            <w:r w:rsidR="007535C0"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σ&lt;0.5</w:t>
            </w:r>
          </w:p>
          <w:p w14:paraId="0FE78A44" w14:textId="3F25BF23" w:rsidR="00B931D1" w:rsidRPr="007535C0" w:rsidRDefault="00B931D1" w:rsidP="0014070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6"/>
                <w:szCs w:val="26"/>
              </w:rPr>
            </w:pPr>
            <w:r w:rsidRPr="007535C0">
              <w:rPr>
                <w:rFonts w:ascii="Courier New" w:hAnsi="Courier New" w:cs="Courier New"/>
                <w:b/>
                <w:noProof/>
                <w:sz w:val="26"/>
                <w:szCs w:val="26"/>
              </w:rPr>
              <w:drawing>
                <wp:inline distT="0" distB="0" distL="0" distR="0" wp14:anchorId="26227D81" wp14:editId="60EB6B08">
                  <wp:extent cx="5333559" cy="3998645"/>
                  <wp:effectExtent l="0" t="0" r="635" b="1905"/>
                  <wp:docPr id="13" name="Picture 13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2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4CAFD0" w14:textId="37AD6A6C" w:rsidR="008417E3" w:rsidRPr="007535C0" w:rsidRDefault="008417E3" w:rsidP="0014070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6"/>
                <w:szCs w:val="26"/>
              </w:rPr>
              <w:lastRenderedPageBreak/>
              <w:t>Animated:</w:t>
            </w:r>
            <w:r w:rsidR="007535C0" w:rsidRPr="007535C0">
              <w:rPr>
                <w:rFonts w:ascii="Courier New" w:hAnsi="Courier New" w:cs="Courier New"/>
                <w:b/>
                <w:sz w:val="26"/>
                <w:szCs w:val="26"/>
              </w:rPr>
              <w:t xml:space="preserve"> 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σ</w:t>
            </w:r>
            <w:r w:rsidR="007535C0"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&gt;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0.5</w:t>
            </w:r>
          </w:p>
          <w:p w14:paraId="77CCFBBB" w14:textId="37D5CBA4" w:rsidR="008417E3" w:rsidRPr="007535C0" w:rsidRDefault="008417E3" w:rsidP="0014070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6"/>
                <w:szCs w:val="26"/>
              </w:rPr>
            </w:pPr>
            <w:r w:rsidRPr="007535C0">
              <w:rPr>
                <w:rFonts w:ascii="Courier New" w:hAnsi="Courier New" w:cs="Courier New"/>
                <w:b/>
                <w:noProof/>
                <w:sz w:val="26"/>
                <w:szCs w:val="26"/>
              </w:rPr>
              <w:drawing>
                <wp:inline distT="0" distB="0" distL="0" distR="0" wp14:anchorId="1FF2248D" wp14:editId="72F63709">
                  <wp:extent cx="5333559" cy="3998645"/>
                  <wp:effectExtent l="0" t="0" r="635" b="1905"/>
                  <wp:docPr id="28" name="Picture 28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15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EF2A7C" w14:textId="77777777" w:rsidR="008417E3" w:rsidRPr="007535C0" w:rsidRDefault="008417E3" w:rsidP="0014070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6"/>
                <w:szCs w:val="26"/>
              </w:rPr>
            </w:pPr>
          </w:p>
          <w:p w14:paraId="73FC3F7A" w14:textId="4F3E0F0D" w:rsidR="00140702" w:rsidRPr="007535C0" w:rsidRDefault="00B931D1" w:rsidP="0014070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6"/>
                <w:szCs w:val="26"/>
              </w:rPr>
              <w:t xml:space="preserve">Error: </w:t>
            </w:r>
            <w:r w:rsidR="008417E3"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σ&lt;0.5</w:t>
            </w:r>
          </w:p>
          <w:p w14:paraId="476EA720" w14:textId="3EC57FB0" w:rsidR="008417E3" w:rsidRPr="007535C0" w:rsidRDefault="008417E3" w:rsidP="0014070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drawing>
                <wp:inline distT="0" distB="0" distL="0" distR="0" wp14:anchorId="39C05CB4" wp14:editId="666FBA54">
                  <wp:extent cx="5333559" cy="3998645"/>
                  <wp:effectExtent l="0" t="0" r="635" b="1905"/>
                  <wp:docPr id="14" name="Picture 14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1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23578C" w14:textId="39E283EE" w:rsidR="008417E3" w:rsidRPr="007535C0" w:rsidRDefault="008417E3" w:rsidP="0014070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012342E4" w14:textId="3EBD9D70" w:rsidR="008417E3" w:rsidRPr="007535C0" w:rsidRDefault="008417E3" w:rsidP="008417E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535C0">
              <w:rPr>
                <w:rFonts w:ascii="Courier New" w:hAnsi="Courier New" w:cs="Courier New"/>
                <w:b/>
                <w:sz w:val="26"/>
                <w:szCs w:val="26"/>
              </w:rPr>
              <w:lastRenderedPageBreak/>
              <w:t xml:space="preserve">Error: </w:t>
            </w:r>
            <w:r w:rsidRPr="007535C0">
              <w:rPr>
                <w:rFonts w:ascii="Times New Roman" w:hAnsi="Times New Roman" w:cs="Times New Roman"/>
                <w:b/>
                <w:sz w:val="28"/>
                <w:szCs w:val="28"/>
              </w:rPr>
              <w:t>σ&gt;0.5</w:t>
            </w:r>
          </w:p>
          <w:p w14:paraId="15F1FAAB" w14:textId="674C0786" w:rsidR="008417E3" w:rsidRPr="007535C0" w:rsidRDefault="008417E3" w:rsidP="0014070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6"/>
                <w:szCs w:val="26"/>
              </w:rPr>
            </w:pPr>
          </w:p>
          <w:p w14:paraId="6AC985CE" w14:textId="248472DF" w:rsidR="008417E3" w:rsidRPr="007535C0" w:rsidRDefault="008417E3" w:rsidP="0014070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6"/>
                <w:szCs w:val="26"/>
              </w:rPr>
            </w:pPr>
            <w:r w:rsidRPr="007535C0">
              <w:rPr>
                <w:rFonts w:ascii="Courier New" w:hAnsi="Courier New" w:cs="Courier New"/>
                <w:b/>
                <w:noProof/>
                <w:sz w:val="26"/>
                <w:szCs w:val="26"/>
              </w:rPr>
              <w:drawing>
                <wp:inline distT="0" distB="0" distL="0" distR="0" wp14:anchorId="08379946" wp14:editId="1C71A7C6">
                  <wp:extent cx="5333559" cy="3998645"/>
                  <wp:effectExtent l="0" t="0" r="635" b="1905"/>
                  <wp:docPr id="27" name="Picture 27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14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3382C" w14:textId="2433D843" w:rsidR="00140702" w:rsidRPr="007535C0" w:rsidRDefault="00140702" w:rsidP="0014070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</w:tr>
    </w:tbl>
    <w:p w14:paraId="3007B8B7" w14:textId="77777777" w:rsidR="00BE2235" w:rsidRPr="007535C0" w:rsidRDefault="00BE2235" w:rsidP="00BE2235">
      <w:pPr>
        <w:rPr>
          <w:rFonts w:ascii="Times New Roman" w:hAnsi="Times New Roman" w:cs="Times New Roman"/>
          <w:b/>
          <w:sz w:val="28"/>
          <w:szCs w:val="28"/>
        </w:rPr>
      </w:pPr>
    </w:p>
    <w:sectPr w:rsidR="00BE2235" w:rsidRPr="007535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Serif-Bold">
    <w:altName w:val="Cambria"/>
    <w:panose1 w:val="00000000000000000000"/>
    <w:charset w:val="00"/>
    <w:family w:val="roman"/>
    <w:notTrueType/>
    <w:pitch w:val="default"/>
  </w:font>
  <w:font w:name="LiberationSerif">
    <w:altName w:val="Cambria"/>
    <w:panose1 w:val="00000000000000000000"/>
    <w:charset w:val="00"/>
    <w:family w:val="roman"/>
    <w:notTrueType/>
    <w:pitch w:val="default"/>
  </w:font>
  <w:font w:name="LiberationSerif-Italic">
    <w:altName w:val="Cambria"/>
    <w:panose1 w:val="00000000000000000000"/>
    <w:charset w:val="00"/>
    <w:family w:val="roman"/>
    <w:notTrueType/>
    <w:pitch w:val="default"/>
  </w:font>
  <w:font w:name="OpenSymbol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1649"/>
    <w:multiLevelType w:val="hybridMultilevel"/>
    <w:tmpl w:val="7D988C94"/>
    <w:lvl w:ilvl="0" w:tplc="7E1A4C16">
      <w:start w:val="1"/>
      <w:numFmt w:val="lowerLetter"/>
      <w:lvlText w:val="%1)"/>
      <w:lvlJc w:val="left"/>
      <w:pPr>
        <w:ind w:left="0" w:firstLine="0"/>
      </w:pPr>
    </w:lvl>
    <w:lvl w:ilvl="1" w:tplc="3FA872FC">
      <w:numFmt w:val="decimal"/>
      <w:lvlText w:val=""/>
      <w:lvlJc w:val="left"/>
      <w:pPr>
        <w:ind w:left="0" w:firstLine="0"/>
      </w:pPr>
    </w:lvl>
    <w:lvl w:ilvl="2" w:tplc="AEAC74A2">
      <w:numFmt w:val="decimal"/>
      <w:lvlText w:val=""/>
      <w:lvlJc w:val="left"/>
      <w:pPr>
        <w:ind w:left="0" w:firstLine="0"/>
      </w:pPr>
    </w:lvl>
    <w:lvl w:ilvl="3" w:tplc="0BE6C12E">
      <w:numFmt w:val="decimal"/>
      <w:lvlText w:val=""/>
      <w:lvlJc w:val="left"/>
      <w:pPr>
        <w:ind w:left="0" w:firstLine="0"/>
      </w:pPr>
    </w:lvl>
    <w:lvl w:ilvl="4" w:tplc="BE28762A">
      <w:numFmt w:val="decimal"/>
      <w:lvlText w:val=""/>
      <w:lvlJc w:val="left"/>
      <w:pPr>
        <w:ind w:left="0" w:firstLine="0"/>
      </w:pPr>
    </w:lvl>
    <w:lvl w:ilvl="5" w:tplc="8A2E71C4">
      <w:numFmt w:val="decimal"/>
      <w:lvlText w:val=""/>
      <w:lvlJc w:val="left"/>
      <w:pPr>
        <w:ind w:left="0" w:firstLine="0"/>
      </w:pPr>
    </w:lvl>
    <w:lvl w:ilvl="6" w:tplc="C7FED21A">
      <w:numFmt w:val="decimal"/>
      <w:lvlText w:val=""/>
      <w:lvlJc w:val="left"/>
      <w:pPr>
        <w:ind w:left="0" w:firstLine="0"/>
      </w:pPr>
    </w:lvl>
    <w:lvl w:ilvl="7" w:tplc="AED6B4EA">
      <w:numFmt w:val="decimal"/>
      <w:lvlText w:val=""/>
      <w:lvlJc w:val="left"/>
      <w:pPr>
        <w:ind w:left="0" w:firstLine="0"/>
      </w:pPr>
    </w:lvl>
    <w:lvl w:ilvl="8" w:tplc="22EE7434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5F90"/>
    <w:multiLevelType w:val="hybridMultilevel"/>
    <w:tmpl w:val="25D82F92"/>
    <w:lvl w:ilvl="0" w:tplc="4D5AE4F0">
      <w:start w:val="1"/>
      <w:numFmt w:val="decimal"/>
      <w:lvlText w:val="%1)"/>
      <w:lvlJc w:val="left"/>
      <w:pPr>
        <w:ind w:left="0" w:firstLine="0"/>
      </w:pPr>
    </w:lvl>
    <w:lvl w:ilvl="1" w:tplc="62723BA0">
      <w:numFmt w:val="decimal"/>
      <w:lvlText w:val=""/>
      <w:lvlJc w:val="left"/>
      <w:pPr>
        <w:ind w:left="0" w:firstLine="0"/>
      </w:pPr>
    </w:lvl>
    <w:lvl w:ilvl="2" w:tplc="E7F8AF62">
      <w:numFmt w:val="decimal"/>
      <w:lvlText w:val=""/>
      <w:lvlJc w:val="left"/>
      <w:pPr>
        <w:ind w:left="0" w:firstLine="0"/>
      </w:pPr>
    </w:lvl>
    <w:lvl w:ilvl="3" w:tplc="EB20F094">
      <w:numFmt w:val="decimal"/>
      <w:lvlText w:val=""/>
      <w:lvlJc w:val="left"/>
      <w:pPr>
        <w:ind w:left="0" w:firstLine="0"/>
      </w:pPr>
    </w:lvl>
    <w:lvl w:ilvl="4" w:tplc="DCB23634">
      <w:numFmt w:val="decimal"/>
      <w:lvlText w:val=""/>
      <w:lvlJc w:val="left"/>
      <w:pPr>
        <w:ind w:left="0" w:firstLine="0"/>
      </w:pPr>
    </w:lvl>
    <w:lvl w:ilvl="5" w:tplc="C9CACB14">
      <w:numFmt w:val="decimal"/>
      <w:lvlText w:val=""/>
      <w:lvlJc w:val="left"/>
      <w:pPr>
        <w:ind w:left="0" w:firstLine="0"/>
      </w:pPr>
    </w:lvl>
    <w:lvl w:ilvl="6" w:tplc="3BE65BFA">
      <w:numFmt w:val="decimal"/>
      <w:lvlText w:val=""/>
      <w:lvlJc w:val="left"/>
      <w:pPr>
        <w:ind w:left="0" w:firstLine="0"/>
      </w:pPr>
    </w:lvl>
    <w:lvl w:ilvl="7" w:tplc="F38E3B28">
      <w:numFmt w:val="decimal"/>
      <w:lvlText w:val=""/>
      <w:lvlJc w:val="left"/>
      <w:pPr>
        <w:ind w:left="0" w:firstLine="0"/>
      </w:pPr>
    </w:lvl>
    <w:lvl w:ilvl="8" w:tplc="D45A3556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0006DF1"/>
    <w:multiLevelType w:val="hybridMultilevel"/>
    <w:tmpl w:val="830AAAFE"/>
    <w:lvl w:ilvl="0" w:tplc="65422C1C">
      <w:start w:val="3"/>
      <w:numFmt w:val="decimal"/>
      <w:lvlText w:val="%1)"/>
      <w:lvlJc w:val="left"/>
      <w:pPr>
        <w:ind w:left="0" w:firstLine="0"/>
      </w:pPr>
    </w:lvl>
    <w:lvl w:ilvl="1" w:tplc="B67C5E42">
      <w:numFmt w:val="decimal"/>
      <w:lvlText w:val=""/>
      <w:lvlJc w:val="left"/>
      <w:pPr>
        <w:ind w:left="0" w:firstLine="0"/>
      </w:pPr>
    </w:lvl>
    <w:lvl w:ilvl="2" w:tplc="92E62746">
      <w:numFmt w:val="decimal"/>
      <w:lvlText w:val=""/>
      <w:lvlJc w:val="left"/>
      <w:pPr>
        <w:ind w:left="0" w:firstLine="0"/>
      </w:pPr>
    </w:lvl>
    <w:lvl w:ilvl="3" w:tplc="F780AFE6">
      <w:numFmt w:val="decimal"/>
      <w:lvlText w:val=""/>
      <w:lvlJc w:val="left"/>
      <w:pPr>
        <w:ind w:left="0" w:firstLine="0"/>
      </w:pPr>
    </w:lvl>
    <w:lvl w:ilvl="4" w:tplc="A720FD36">
      <w:numFmt w:val="decimal"/>
      <w:lvlText w:val=""/>
      <w:lvlJc w:val="left"/>
      <w:pPr>
        <w:ind w:left="0" w:firstLine="0"/>
      </w:pPr>
    </w:lvl>
    <w:lvl w:ilvl="5" w:tplc="B51ED156">
      <w:numFmt w:val="decimal"/>
      <w:lvlText w:val=""/>
      <w:lvlJc w:val="left"/>
      <w:pPr>
        <w:ind w:left="0" w:firstLine="0"/>
      </w:pPr>
    </w:lvl>
    <w:lvl w:ilvl="6" w:tplc="7410FC02">
      <w:numFmt w:val="decimal"/>
      <w:lvlText w:val=""/>
      <w:lvlJc w:val="left"/>
      <w:pPr>
        <w:ind w:left="0" w:firstLine="0"/>
      </w:pPr>
    </w:lvl>
    <w:lvl w:ilvl="7" w:tplc="6F50D980">
      <w:numFmt w:val="decimal"/>
      <w:lvlText w:val=""/>
      <w:lvlJc w:val="left"/>
      <w:pPr>
        <w:ind w:left="0" w:firstLine="0"/>
      </w:pPr>
    </w:lvl>
    <w:lvl w:ilvl="8" w:tplc="9EFC90C0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B4E56DA"/>
    <w:multiLevelType w:val="hybridMultilevel"/>
    <w:tmpl w:val="AFA6EE1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E4C11"/>
    <w:multiLevelType w:val="hybridMultilevel"/>
    <w:tmpl w:val="C18CBA9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8776D"/>
    <w:multiLevelType w:val="hybridMultilevel"/>
    <w:tmpl w:val="F7A40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C84224"/>
    <w:multiLevelType w:val="hybridMultilevel"/>
    <w:tmpl w:val="25D82F92"/>
    <w:lvl w:ilvl="0" w:tplc="4D5AE4F0">
      <w:start w:val="1"/>
      <w:numFmt w:val="decimal"/>
      <w:lvlText w:val="%1)"/>
      <w:lvlJc w:val="left"/>
      <w:pPr>
        <w:ind w:left="0" w:firstLine="0"/>
      </w:pPr>
    </w:lvl>
    <w:lvl w:ilvl="1" w:tplc="62723BA0">
      <w:numFmt w:val="decimal"/>
      <w:lvlText w:val=""/>
      <w:lvlJc w:val="left"/>
      <w:pPr>
        <w:ind w:left="0" w:firstLine="0"/>
      </w:pPr>
    </w:lvl>
    <w:lvl w:ilvl="2" w:tplc="E7F8AF62">
      <w:numFmt w:val="decimal"/>
      <w:lvlText w:val=""/>
      <w:lvlJc w:val="left"/>
      <w:pPr>
        <w:ind w:left="0" w:firstLine="0"/>
      </w:pPr>
    </w:lvl>
    <w:lvl w:ilvl="3" w:tplc="EB20F094">
      <w:numFmt w:val="decimal"/>
      <w:lvlText w:val=""/>
      <w:lvlJc w:val="left"/>
      <w:pPr>
        <w:ind w:left="0" w:firstLine="0"/>
      </w:pPr>
    </w:lvl>
    <w:lvl w:ilvl="4" w:tplc="DCB23634">
      <w:numFmt w:val="decimal"/>
      <w:lvlText w:val=""/>
      <w:lvlJc w:val="left"/>
      <w:pPr>
        <w:ind w:left="0" w:firstLine="0"/>
      </w:pPr>
    </w:lvl>
    <w:lvl w:ilvl="5" w:tplc="C9CACB14">
      <w:numFmt w:val="decimal"/>
      <w:lvlText w:val=""/>
      <w:lvlJc w:val="left"/>
      <w:pPr>
        <w:ind w:left="0" w:firstLine="0"/>
      </w:pPr>
    </w:lvl>
    <w:lvl w:ilvl="6" w:tplc="3BE65BFA">
      <w:numFmt w:val="decimal"/>
      <w:lvlText w:val=""/>
      <w:lvlJc w:val="left"/>
      <w:pPr>
        <w:ind w:left="0" w:firstLine="0"/>
      </w:pPr>
    </w:lvl>
    <w:lvl w:ilvl="7" w:tplc="F38E3B28">
      <w:numFmt w:val="decimal"/>
      <w:lvlText w:val=""/>
      <w:lvlJc w:val="left"/>
      <w:pPr>
        <w:ind w:left="0" w:firstLine="0"/>
      </w:pPr>
    </w:lvl>
    <w:lvl w:ilvl="8" w:tplc="D45A3556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7D0616EA"/>
    <w:multiLevelType w:val="hybridMultilevel"/>
    <w:tmpl w:val="B93A8090"/>
    <w:lvl w:ilvl="0" w:tplc="5D3E6A0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7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xMDM2MjGyNATSJko6SsGpxcWZ+XkgBZa1AD9knWMsAAAA"/>
  </w:docVars>
  <w:rsids>
    <w:rsidRoot w:val="0005007C"/>
    <w:rsid w:val="0005007C"/>
    <w:rsid w:val="00076786"/>
    <w:rsid w:val="00084D51"/>
    <w:rsid w:val="000B7614"/>
    <w:rsid w:val="000E254E"/>
    <w:rsid w:val="00112857"/>
    <w:rsid w:val="00140702"/>
    <w:rsid w:val="00256C2A"/>
    <w:rsid w:val="00267424"/>
    <w:rsid w:val="00272B34"/>
    <w:rsid w:val="002E1B97"/>
    <w:rsid w:val="003B6E66"/>
    <w:rsid w:val="00416E17"/>
    <w:rsid w:val="0045582F"/>
    <w:rsid w:val="0045753C"/>
    <w:rsid w:val="00457EC3"/>
    <w:rsid w:val="00467399"/>
    <w:rsid w:val="004726B0"/>
    <w:rsid w:val="00501398"/>
    <w:rsid w:val="00552EFD"/>
    <w:rsid w:val="00597F4C"/>
    <w:rsid w:val="00682EFC"/>
    <w:rsid w:val="00685431"/>
    <w:rsid w:val="006937EC"/>
    <w:rsid w:val="006E5439"/>
    <w:rsid w:val="0074378F"/>
    <w:rsid w:val="007535C0"/>
    <w:rsid w:val="00760C60"/>
    <w:rsid w:val="008417E3"/>
    <w:rsid w:val="00852D24"/>
    <w:rsid w:val="00857394"/>
    <w:rsid w:val="0087535F"/>
    <w:rsid w:val="00886A35"/>
    <w:rsid w:val="008A0B86"/>
    <w:rsid w:val="008C06A9"/>
    <w:rsid w:val="008D2EFD"/>
    <w:rsid w:val="00926D02"/>
    <w:rsid w:val="009914E0"/>
    <w:rsid w:val="009B1323"/>
    <w:rsid w:val="009C7528"/>
    <w:rsid w:val="009E4BE3"/>
    <w:rsid w:val="00A27176"/>
    <w:rsid w:val="00B06A8A"/>
    <w:rsid w:val="00B261A0"/>
    <w:rsid w:val="00B30663"/>
    <w:rsid w:val="00B72963"/>
    <w:rsid w:val="00B931D1"/>
    <w:rsid w:val="00BC74DA"/>
    <w:rsid w:val="00BD594A"/>
    <w:rsid w:val="00BE1C23"/>
    <w:rsid w:val="00BE2235"/>
    <w:rsid w:val="00C33E27"/>
    <w:rsid w:val="00C459D0"/>
    <w:rsid w:val="00C536C7"/>
    <w:rsid w:val="00CD3EC9"/>
    <w:rsid w:val="00CE4CB3"/>
    <w:rsid w:val="00D177A7"/>
    <w:rsid w:val="00D201AE"/>
    <w:rsid w:val="00D20793"/>
    <w:rsid w:val="00DA57D0"/>
    <w:rsid w:val="00DF5A9F"/>
    <w:rsid w:val="00E14F96"/>
    <w:rsid w:val="00E5737B"/>
    <w:rsid w:val="00E630AF"/>
    <w:rsid w:val="00E64D76"/>
    <w:rsid w:val="00E826D0"/>
    <w:rsid w:val="00E97105"/>
    <w:rsid w:val="00EB606A"/>
    <w:rsid w:val="00ED5A57"/>
    <w:rsid w:val="00F0502A"/>
    <w:rsid w:val="00F57382"/>
    <w:rsid w:val="00F9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CB601"/>
  <w15:chartTrackingRefBased/>
  <w15:docId w15:val="{A911135F-D282-4701-BA10-48DC0CD9B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17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07C"/>
    <w:pPr>
      <w:ind w:left="720"/>
      <w:contextualSpacing/>
    </w:pPr>
  </w:style>
  <w:style w:type="table" w:styleId="TableGrid">
    <w:name w:val="Table Grid"/>
    <w:basedOn w:val="TableNormal"/>
    <w:uiPriority w:val="39"/>
    <w:rsid w:val="007437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87535F"/>
    <w:rPr>
      <w:rFonts w:ascii="LiberationSerif-Bold" w:hAnsi="LiberationSerif-Bol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87535F"/>
    <w:rPr>
      <w:rFonts w:ascii="LiberationSerif" w:hAnsi="LiberationSerif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87535F"/>
    <w:rPr>
      <w:rFonts w:ascii="LiberationSerif-Italic" w:hAnsi="LiberationSerif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7535F"/>
    <w:rPr>
      <w:rFonts w:ascii="OpenSymbol" w:hAnsi="OpenSymbol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E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E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9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6</TotalTime>
  <Pages>14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t Singh</dc:creator>
  <cp:keywords/>
  <dc:description/>
  <cp:lastModifiedBy>Vinit Singh</cp:lastModifiedBy>
  <cp:revision>25</cp:revision>
  <cp:lastPrinted>2019-04-08T11:06:00Z</cp:lastPrinted>
  <dcterms:created xsi:type="dcterms:W3CDTF">2019-01-20T19:32:00Z</dcterms:created>
  <dcterms:modified xsi:type="dcterms:W3CDTF">2019-04-08T11:06:00Z</dcterms:modified>
</cp:coreProperties>
</file>